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6B84BE70" w14:textId="77777777" w:rsidR="00B233D9" w:rsidRDefault="004E37AA" w:rsidP="00B233D9">
      <w:pPr>
        <w:pStyle w:val="Title"/>
        <w:jc w:val="center"/>
        <w:rPr>
          <w:bCs/>
        </w:rPr>
      </w:pPr>
      <w:bookmarkStart w:id="0" w:name="_Hlk110602747"/>
      <w:bookmarkEnd w:id="0"/>
      <w:r w:rsidRPr="008212D4">
        <w:rPr>
          <w:bCs/>
          <w:color w:val="0B6BCB"/>
        </w:rPr>
        <w:t>Matthew</w:t>
      </w:r>
      <w:r w:rsidRPr="003A0E2B">
        <w:rPr>
          <w:bCs/>
        </w:rPr>
        <w:t xml:space="preserve"> </w:t>
      </w:r>
      <w:r w:rsidRPr="00892A97">
        <w:rPr>
          <w:bCs/>
        </w:rPr>
        <w:t>Kwong</w:t>
      </w:r>
    </w:p>
    <w:p w14:paraId="365F8157" w14:textId="5021F753" w:rsidR="00B233D9" w:rsidRPr="00B233D9" w:rsidRDefault="009367DF" w:rsidP="00B233D9">
      <w:pPr>
        <w:jc w:val="center"/>
        <w:rPr>
          <w:szCs w:val="20"/>
        </w:rPr>
        <w:sectPr w:rsidR="00B233D9" w:rsidRPr="00B233D9" w:rsidSect="00B233D9">
          <w:type w:val="continuous"/>
          <w:pgSz w:w="11906" w:h="16838"/>
          <w:pgMar w:top="720" w:right="720" w:bottom="720" w:left="720" w:header="708" w:footer="708" w:gutter="0"/>
          <w:cols w:space="284"/>
          <w:docGrid w:linePitch="360"/>
        </w:sectPr>
      </w:pPr>
      <w:hyperlink r:id="rId8" w:history="1">
        <w:r w:rsidR="00B233D9" w:rsidRPr="00AE6A74">
          <w:rPr>
            <w:szCs w:val="20"/>
            <w:lang w:val="de-DE"/>
          </w:rPr>
          <w:t>+852 6095 4241</w:t>
        </w:r>
      </w:hyperlink>
      <w:r w:rsidR="00B233D9" w:rsidRPr="00AE6A74">
        <w:rPr>
          <w:szCs w:val="20"/>
          <w:lang w:val="de-DE"/>
        </w:rPr>
        <w:t xml:space="preserve"> | </w:t>
      </w:r>
      <w:hyperlink r:id="rId9" w:history="1">
        <w:r w:rsidR="00B233D9" w:rsidRPr="00AE6A74">
          <w:rPr>
            <w:rStyle w:val="Hyperlink"/>
            <w:color w:val="32383E"/>
            <w:szCs w:val="20"/>
            <w:u w:val="none"/>
          </w:rPr>
          <w:t>contact@mwskwong.com</w:t>
        </w:r>
      </w:hyperlink>
      <w:r w:rsidR="00B233D9" w:rsidRPr="00AE6A74">
        <w:rPr>
          <w:rStyle w:val="Hyperlink"/>
          <w:color w:val="32383E"/>
          <w:szCs w:val="20"/>
          <w:u w:val="none"/>
        </w:rPr>
        <w:t xml:space="preserve"> | </w:t>
      </w:r>
      <w:hyperlink r:id="rId10" w:history="1">
        <w:r w:rsidR="00B233D9" w:rsidRPr="00AE6A74">
          <w:rPr>
            <w:rStyle w:val="Hyperlink"/>
            <w:color w:val="32383E"/>
            <w:szCs w:val="20"/>
            <w:u w:val="none"/>
            <w:lang w:val="de-DE"/>
          </w:rPr>
          <w:t>in/mwskwong</w:t>
        </w:r>
      </w:hyperlink>
      <w:r w:rsidR="00B233D9" w:rsidRPr="00AE6A74">
        <w:rPr>
          <w:rStyle w:val="Hyperlink"/>
          <w:color w:val="32383E"/>
          <w:szCs w:val="20"/>
          <w:u w:val="none"/>
          <w:lang w:val="de-DE"/>
        </w:rPr>
        <w:t xml:space="preserve"> | </w:t>
      </w:r>
      <w:hyperlink r:id="rId11" w:history="1">
        <w:r w:rsidR="00B233D9" w:rsidRPr="00AE6A74">
          <w:rPr>
            <w:rStyle w:val="Hyperlink"/>
            <w:color w:val="32383E"/>
            <w:szCs w:val="20"/>
            <w:u w:val="none"/>
          </w:rPr>
          <w:t>mwskwong.com</w:t>
        </w:r>
      </w:hyperlink>
    </w:p>
    <w:p w14:paraId="05AC3FC9" w14:textId="75E4F3A7" w:rsidR="00D459C4" w:rsidRPr="00367E67" w:rsidRDefault="00A448C5" w:rsidP="00C94429">
      <w:pPr>
        <w:pStyle w:val="Heading1"/>
      </w:pPr>
      <w:r w:rsidRPr="00367E67">
        <w:t>Recent Experience</w:t>
      </w:r>
    </w:p>
    <w:p w14:paraId="5087F3A8" w14:textId="6CD47376" w:rsidR="00DF723F" w:rsidRPr="001E3319" w:rsidRDefault="00DF723F" w:rsidP="00A16FB9">
      <w:pPr>
        <w:tabs>
          <w:tab w:val="right" w:pos="10800"/>
        </w:tabs>
      </w:pPr>
      <w:r w:rsidRPr="001E3319">
        <w:rPr>
          <w:rStyle w:val="Heading2Char"/>
        </w:rPr>
        <w:t>Senior Web Engineer</w:t>
      </w:r>
      <w:r w:rsidR="00D35C41" w:rsidRPr="001E3319">
        <w:t xml:space="preserve">, </w:t>
      </w:r>
      <w:hyperlink r:id="rId12" w:history="1">
        <w:r w:rsidR="00D35C41" w:rsidRPr="00B12196">
          <w:rPr>
            <w:rStyle w:val="Hyperlink"/>
            <w:color w:val="0B6BCB"/>
            <w:u w:val="none"/>
          </w:rPr>
          <w:t>Viu</w:t>
        </w:r>
      </w:hyperlink>
      <w:r w:rsidR="0014204D" w:rsidRPr="001E3319">
        <w:tab/>
      </w:r>
      <w:r w:rsidR="00DE7D6B" w:rsidRPr="001E3319">
        <w:t>09/</w:t>
      </w:r>
      <w:r w:rsidR="0014204D" w:rsidRPr="001E3319">
        <w:t>2</w:t>
      </w:r>
      <w:r w:rsidR="00156874" w:rsidRPr="001E3319">
        <w:t>0</w:t>
      </w:r>
      <w:r w:rsidR="0014204D" w:rsidRPr="001E3319">
        <w:t>23 – Present</w:t>
      </w:r>
      <w:r w:rsidR="000B7937" w:rsidRPr="001E3319">
        <w:t xml:space="preserve"> </w:t>
      </w:r>
    </w:p>
    <w:p w14:paraId="400E26E3" w14:textId="0F48D7BE" w:rsidR="00A67085" w:rsidRDefault="00086167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086167">
        <w:rPr>
          <w:rStyle w:val="Hyperlink"/>
          <w:color w:val="32383E"/>
          <w:u w:val="none"/>
        </w:rPr>
        <w:t xml:space="preserve">Collaborated with cross-functional teams to refine user experiences and legal </w:t>
      </w:r>
      <w:r w:rsidR="0046754C" w:rsidRPr="00086167">
        <w:rPr>
          <w:rStyle w:val="Hyperlink"/>
          <w:color w:val="32383E"/>
          <w:u w:val="none"/>
        </w:rPr>
        <w:t>compliance and</w:t>
      </w:r>
      <w:r w:rsidRPr="00086167">
        <w:rPr>
          <w:rStyle w:val="Hyperlink"/>
          <w:color w:val="32383E"/>
          <w:u w:val="none"/>
        </w:rPr>
        <w:t xml:space="preserve"> contributed to SEO efforts and site optimization </w:t>
      </w:r>
      <w:r w:rsidR="0046754C">
        <w:rPr>
          <w:rStyle w:val="Hyperlink"/>
          <w:color w:val="32383E"/>
          <w:u w:val="none"/>
        </w:rPr>
        <w:t>for</w:t>
      </w:r>
      <w:r w:rsidRPr="00086167">
        <w:rPr>
          <w:rStyle w:val="Hyperlink"/>
          <w:color w:val="32383E"/>
          <w:u w:val="none"/>
        </w:rPr>
        <w:t xml:space="preserve"> a Next.js</w:t>
      </w:r>
      <w:r w:rsidR="00081E7F">
        <w:rPr>
          <w:rStyle w:val="Hyperlink"/>
          <w:color w:val="32383E"/>
          <w:u w:val="none"/>
        </w:rPr>
        <w:t xml:space="preserve"> website</w:t>
      </w:r>
      <w:r w:rsidR="00A67085" w:rsidRPr="00A67085">
        <w:rPr>
          <w:rStyle w:val="Hyperlink"/>
          <w:color w:val="32383E"/>
          <w:u w:val="none"/>
        </w:rPr>
        <w:t>.</w:t>
      </w:r>
    </w:p>
    <w:p w14:paraId="247B12C7" w14:textId="2F3FDD00" w:rsidR="002134C6" w:rsidRDefault="002134C6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2134C6">
        <w:rPr>
          <w:rStyle w:val="Hyperlink"/>
          <w:rFonts w:hint="eastAsia"/>
          <w:color w:val="32383E"/>
          <w:u w:val="none"/>
        </w:rPr>
        <w:t xml:space="preserve">Addressed and rectified critical bugs in alignment with the </w:t>
      </w:r>
      <w:r w:rsidR="00656DAB">
        <w:rPr>
          <w:rStyle w:val="Hyperlink"/>
          <w:color w:val="32383E"/>
          <w:u w:val="none"/>
        </w:rPr>
        <w:t>PM</w:t>
      </w:r>
      <w:r w:rsidRPr="002134C6">
        <w:rPr>
          <w:rStyle w:val="Hyperlink"/>
          <w:rFonts w:hint="eastAsia"/>
          <w:color w:val="32383E"/>
          <w:u w:val="none"/>
        </w:rPr>
        <w:t>s</w:t>
      </w:r>
      <w:r w:rsidR="00DD3E28">
        <w:rPr>
          <w:rStyle w:val="Hyperlink"/>
          <w:color w:val="32383E"/>
          <w:u w:val="none"/>
        </w:rPr>
        <w:t>’</w:t>
      </w:r>
      <w:r w:rsidRPr="002134C6">
        <w:rPr>
          <w:rStyle w:val="Hyperlink"/>
          <w:rFonts w:hint="eastAsia"/>
          <w:color w:val="32383E"/>
          <w:u w:val="none"/>
        </w:rPr>
        <w:t xml:space="preserve"> priorities, ensuring optimal site functionality and performance.</w:t>
      </w:r>
    </w:p>
    <w:p w14:paraId="517A24FC" w14:textId="27F1C8DB" w:rsidR="000A72D2" w:rsidRDefault="000A72D2" w:rsidP="00805186">
      <w:pPr>
        <w:numPr>
          <w:ilvl w:val="0"/>
          <w:numId w:val="16"/>
        </w:numPr>
        <w:spacing w:line="240" w:lineRule="auto"/>
        <w:ind w:left="357" w:hanging="357"/>
      </w:pPr>
      <w:r w:rsidRPr="000A72D2">
        <w:t>Work</w:t>
      </w:r>
      <w:r w:rsidR="00C0635F">
        <w:t>ed</w:t>
      </w:r>
      <w:r w:rsidRPr="000A72D2">
        <w:t xml:space="preserve"> closely with </w:t>
      </w:r>
      <w:r>
        <w:t>PM</w:t>
      </w:r>
      <w:r w:rsidRPr="000A72D2">
        <w:t>s and the team lead to clarify and confirm a precise grasp of project requirements.</w:t>
      </w:r>
    </w:p>
    <w:p w14:paraId="1FC334B0" w14:textId="4AE51597" w:rsidR="002E1D54" w:rsidRPr="002E1D54" w:rsidRDefault="002E1D54" w:rsidP="00805186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2E1D54">
        <w:rPr>
          <w:rStyle w:val="Hyperlink"/>
          <w:color w:val="32383E"/>
          <w:u w:val="none"/>
        </w:rPr>
        <w:t xml:space="preserve">Conducted thorough peer code reviews to ensure code quality while </w:t>
      </w:r>
      <w:r w:rsidR="003B0661">
        <w:rPr>
          <w:rStyle w:val="Hyperlink"/>
          <w:rFonts w:hint="eastAsia"/>
          <w:color w:val="32383E"/>
          <w:u w:val="none"/>
        </w:rPr>
        <w:t>mentoring</w:t>
      </w:r>
      <w:r w:rsidRPr="002E1D54">
        <w:rPr>
          <w:rStyle w:val="Hyperlink"/>
          <w:color w:val="32383E"/>
          <w:u w:val="none"/>
        </w:rPr>
        <w:t xml:space="preserve"> junior engineers, fostering their professional </w:t>
      </w:r>
      <w:r w:rsidR="00173D2F" w:rsidRPr="002E1D54">
        <w:rPr>
          <w:rStyle w:val="Hyperlink"/>
          <w:color w:val="32383E"/>
          <w:u w:val="none"/>
        </w:rPr>
        <w:t>growth</w:t>
      </w:r>
      <w:r w:rsidR="00173D2F" w:rsidRPr="002E1D54">
        <w:rPr>
          <w:rStyle w:val="Hyperlink"/>
          <w:rFonts w:hint="eastAsia"/>
          <w:color w:val="32383E"/>
          <w:u w:val="none"/>
        </w:rPr>
        <w:t>,</w:t>
      </w:r>
      <w:r w:rsidRPr="002E1D54">
        <w:rPr>
          <w:rStyle w:val="Hyperlink"/>
          <w:color w:val="32383E"/>
          <w:u w:val="none"/>
        </w:rPr>
        <w:t xml:space="preserve"> and enhancing team productivity.</w:t>
      </w:r>
    </w:p>
    <w:p w14:paraId="429870F1" w14:textId="351C9D26" w:rsidR="00CD36AE" w:rsidRPr="000134B8" w:rsidRDefault="007C7066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7C7066">
        <w:rPr>
          <w:rStyle w:val="Hyperlink"/>
          <w:color w:val="32383E"/>
          <w:u w:val="none"/>
        </w:rPr>
        <w:t>Streamlined the CI/CD pipeline,</w:t>
      </w:r>
      <w:r>
        <w:rPr>
          <w:rStyle w:val="Hyperlink"/>
          <w:color w:val="32383E"/>
          <w:u w:val="none"/>
        </w:rPr>
        <w:t xml:space="preserve"> </w:t>
      </w:r>
      <w:r w:rsidR="00B16A0A" w:rsidRPr="00B16A0A">
        <w:rPr>
          <w:rStyle w:val="Hyperlink"/>
          <w:color w:val="32383E"/>
          <w:u w:val="none"/>
        </w:rPr>
        <w:t>cutting deployment times by 33%</w:t>
      </w:r>
      <w:r w:rsidR="007E58E5">
        <w:rPr>
          <w:rStyle w:val="Hyperlink"/>
          <w:color w:val="32383E"/>
          <w:u w:val="none"/>
        </w:rPr>
        <w:t xml:space="preserve">, </w:t>
      </w:r>
      <w:r w:rsidR="00623775">
        <w:rPr>
          <w:rStyle w:val="Hyperlink"/>
          <w:color w:val="32383E"/>
          <w:u w:val="none"/>
        </w:rPr>
        <w:t>leading</w:t>
      </w:r>
      <w:r w:rsidRPr="007C7066">
        <w:rPr>
          <w:rStyle w:val="Hyperlink"/>
          <w:color w:val="32383E"/>
          <w:u w:val="none"/>
        </w:rPr>
        <w:t xml:space="preserve"> to faster and more efficient deployment processes.</w:t>
      </w:r>
    </w:p>
    <w:p w14:paraId="7B145179" w14:textId="1EB4D647" w:rsidR="00256C7D" w:rsidRPr="00401D12" w:rsidRDefault="002D22A3" w:rsidP="00C17843">
      <w:pPr>
        <w:tabs>
          <w:tab w:val="right" w:pos="10800"/>
        </w:tabs>
        <w:spacing w:before="100" w:beforeAutospacing="1"/>
      </w:pPr>
      <w:r w:rsidRPr="00401D12">
        <w:rPr>
          <w:rStyle w:val="Heading2Char"/>
        </w:rPr>
        <w:t>Frontend Engineer</w:t>
      </w:r>
      <w:r w:rsidR="00A777C5" w:rsidRPr="00401D12">
        <w:t xml:space="preserve">, </w:t>
      </w:r>
      <w:hyperlink r:id="rId13" w:history="1">
        <w:r w:rsidR="00A777C5" w:rsidRPr="0061197C">
          <w:rPr>
            <w:rStyle w:val="Hyperlink"/>
            <w:color w:val="0B6BCB"/>
            <w:u w:val="none"/>
          </w:rPr>
          <w:t>TecPal Ltd.</w:t>
        </w:r>
      </w:hyperlink>
      <w:r w:rsidR="00A35C02" w:rsidRPr="00401D12">
        <w:tab/>
      </w:r>
      <w:r w:rsidR="00DE7D6B" w:rsidRPr="00401D12">
        <w:t>10/</w:t>
      </w:r>
      <w:r w:rsidR="00256C7D" w:rsidRPr="00401D12">
        <w:t xml:space="preserve">2022 – </w:t>
      </w:r>
      <w:r w:rsidR="00DE7D6B" w:rsidRPr="00401D12">
        <w:t>09/</w:t>
      </w:r>
      <w:r w:rsidR="00256C7D" w:rsidRPr="00401D12">
        <w:t>2023</w:t>
      </w:r>
    </w:p>
    <w:p w14:paraId="4A71BC02" w14:textId="2FB50B6B" w:rsidR="00AC4B7F" w:rsidRDefault="00AC4B7F" w:rsidP="00062A94">
      <w:pPr>
        <w:numPr>
          <w:ilvl w:val="0"/>
          <w:numId w:val="16"/>
        </w:numPr>
        <w:spacing w:line="240" w:lineRule="auto"/>
      </w:pPr>
      <w:r w:rsidRPr="00AC4B7F">
        <w:t xml:space="preserve">Developed critical Vue and React features like authorization, shopping list, </w:t>
      </w:r>
      <w:r w:rsidR="00E10D67">
        <w:t xml:space="preserve">customer </w:t>
      </w:r>
      <w:r w:rsidRPr="00AC4B7F">
        <w:t xml:space="preserve">review </w:t>
      </w:r>
      <w:r w:rsidR="00E10D67">
        <w:t xml:space="preserve">management </w:t>
      </w:r>
      <w:r w:rsidRPr="00AC4B7F">
        <w:t>system, and blog, boosting UX and business expansion.</w:t>
      </w:r>
    </w:p>
    <w:p w14:paraId="2754DC76" w14:textId="730B4297" w:rsidR="00062A94" w:rsidRDefault="00062A94" w:rsidP="00062A94">
      <w:pPr>
        <w:numPr>
          <w:ilvl w:val="0"/>
          <w:numId w:val="16"/>
        </w:numPr>
        <w:spacing w:line="240" w:lineRule="auto"/>
      </w:pPr>
      <w:r>
        <w:t>Collaborate</w:t>
      </w:r>
      <w:r w:rsidR="00F058EA">
        <w:t>d</w:t>
      </w:r>
      <w:r>
        <w:t xml:space="preserve"> with </w:t>
      </w:r>
      <w:r w:rsidR="00BA4540">
        <w:t>PMs</w:t>
      </w:r>
      <w:r>
        <w:t xml:space="preserve"> and backend engineers to refine and ensure a clear understanding of project requirements.</w:t>
      </w:r>
    </w:p>
    <w:p w14:paraId="58A404B1" w14:textId="460CAF1B" w:rsidR="00062A94" w:rsidRDefault="00062A94" w:rsidP="00062A94">
      <w:pPr>
        <w:numPr>
          <w:ilvl w:val="0"/>
          <w:numId w:val="16"/>
        </w:numPr>
        <w:spacing w:line="240" w:lineRule="auto"/>
      </w:pPr>
      <w:r>
        <w:t>Participate</w:t>
      </w:r>
      <w:r w:rsidR="00F67FCA">
        <w:t>d</w:t>
      </w:r>
      <w:r>
        <w:t xml:space="preserve"> in the assessment of task complexity and time required to complete tasks, contributing to effort estimation discussions.</w:t>
      </w:r>
    </w:p>
    <w:p w14:paraId="66A2116D" w14:textId="39D41DC8" w:rsidR="00977B6D" w:rsidRDefault="00977B6D" w:rsidP="00AD74B2">
      <w:pPr>
        <w:numPr>
          <w:ilvl w:val="0"/>
          <w:numId w:val="16"/>
        </w:numPr>
        <w:spacing w:line="240" w:lineRule="auto"/>
        <w:ind w:left="357" w:hanging="357"/>
      </w:pPr>
      <w:r w:rsidRPr="00977B6D">
        <w:t xml:space="preserve">Spearheaded comprehensive peer code review processes, rigorously </w:t>
      </w:r>
      <w:r w:rsidR="005E4285" w:rsidRPr="00977B6D">
        <w:t>scrutinizing,</w:t>
      </w:r>
      <w:r w:rsidRPr="00977B6D">
        <w:t xml:space="preserve"> and providing constructive feedback to ensure adherence to best practices and maintain superior code quality standards.</w:t>
      </w:r>
    </w:p>
    <w:p w14:paraId="07592A84" w14:textId="7554B92A" w:rsidR="00EC41E9" w:rsidRDefault="00EA2DC9" w:rsidP="00AD74B2">
      <w:pPr>
        <w:numPr>
          <w:ilvl w:val="0"/>
          <w:numId w:val="16"/>
        </w:numPr>
        <w:spacing w:line="240" w:lineRule="auto"/>
        <w:ind w:left="357" w:hanging="357"/>
      </w:pPr>
      <w:r>
        <w:t>Led</w:t>
      </w:r>
      <w:r w:rsidR="00CD365A" w:rsidRPr="00DE6398">
        <w:t xml:space="preserve"> the </w:t>
      </w:r>
      <w:r w:rsidR="009367DF" w:rsidRPr="009367DF">
        <w:t>adoption of Turborepo to facilitate the shift to a monorepo architecture, significantly improving the efficiency of the development process.</w:t>
      </w:r>
    </w:p>
    <w:p w14:paraId="136AC152" w14:textId="6625D4F9" w:rsidR="00625B8C" w:rsidRPr="00626B20" w:rsidRDefault="00511B3B" w:rsidP="004244F9">
      <w:pPr>
        <w:tabs>
          <w:tab w:val="right" w:pos="10800"/>
        </w:tabs>
        <w:spacing w:before="100" w:beforeAutospacing="1"/>
      </w:pPr>
      <w:r w:rsidRPr="00A75245">
        <w:rPr>
          <w:rStyle w:val="Heading2Char"/>
        </w:rPr>
        <w:t>Programmer (Business and Administrative Systems)</w:t>
      </w:r>
      <w:r w:rsidR="005C49F6" w:rsidRPr="00626B20">
        <w:tab/>
      </w:r>
      <w:r w:rsidR="00C47077" w:rsidRPr="00626B20">
        <w:t>05</w:t>
      </w:r>
      <w:r w:rsidR="00D03B56" w:rsidRPr="00626B20">
        <w:t>/2022</w:t>
      </w:r>
      <w:r w:rsidR="00BA0B89" w:rsidRPr="00626B20">
        <w:t xml:space="preserve"> – </w:t>
      </w:r>
      <w:r w:rsidR="00C47077" w:rsidRPr="00626B20">
        <w:t>09</w:t>
      </w:r>
      <w:r w:rsidR="00ED1F40" w:rsidRPr="00626B20">
        <w:t>/</w:t>
      </w:r>
      <w:r w:rsidR="00BA0B89" w:rsidRPr="00626B20">
        <w:t>2022</w:t>
      </w:r>
    </w:p>
    <w:p w14:paraId="3DE78D03" w14:textId="32E68CD6" w:rsidR="00625B8C" w:rsidRPr="00626B20" w:rsidRDefault="00D459C4" w:rsidP="008971EC">
      <w:pPr>
        <w:tabs>
          <w:tab w:val="right" w:pos="10800"/>
        </w:tabs>
      </w:pPr>
      <w:r w:rsidRPr="00A75245">
        <w:rPr>
          <w:rStyle w:val="Heading2Char"/>
        </w:rPr>
        <w:t>Programmer (Database Management System)</w:t>
      </w:r>
      <w:r w:rsidR="006D77FF" w:rsidRPr="00626B20">
        <w:tab/>
      </w:r>
      <w:r w:rsidR="005818E7" w:rsidRPr="00626B20">
        <w:t>08/2021</w:t>
      </w:r>
      <w:r w:rsidR="001E27DD" w:rsidRPr="00626B20">
        <w:t xml:space="preserve"> – </w:t>
      </w:r>
      <w:r w:rsidR="005818E7" w:rsidRPr="00626B20">
        <w:t>05/</w:t>
      </w:r>
      <w:r w:rsidR="001E27DD" w:rsidRPr="00626B20">
        <w:t>2022</w:t>
      </w:r>
    </w:p>
    <w:p w14:paraId="6A17D6D6" w14:textId="29843139" w:rsidR="00625B8C" w:rsidRPr="00626B20" w:rsidRDefault="00DD15F9" w:rsidP="008971EC">
      <w:pPr>
        <w:tabs>
          <w:tab w:val="right" w:pos="10800"/>
        </w:tabs>
      </w:pPr>
      <w:r w:rsidRPr="00A75245">
        <w:rPr>
          <w:rStyle w:val="Heading2Char"/>
        </w:rPr>
        <w:t>Junior Programmer (Database Management System)</w:t>
      </w:r>
      <w:r w:rsidR="002443DA" w:rsidRPr="00626B20">
        <w:tab/>
      </w:r>
      <w:r w:rsidR="00033224" w:rsidRPr="00626B20">
        <w:t>07/</w:t>
      </w:r>
      <w:r w:rsidR="009556E7" w:rsidRPr="00626B20">
        <w:t xml:space="preserve">2019 – </w:t>
      </w:r>
      <w:r w:rsidR="00033224" w:rsidRPr="00626B20">
        <w:t>08/</w:t>
      </w:r>
      <w:r w:rsidR="009556E7" w:rsidRPr="00626B20">
        <w:t>2021</w:t>
      </w:r>
    </w:p>
    <w:p w14:paraId="30634F50" w14:textId="2A11CDB8" w:rsidR="00700751" w:rsidRPr="00625A77" w:rsidRDefault="009367DF" w:rsidP="00625A77">
      <w:pPr>
        <w:spacing w:line="240" w:lineRule="auto"/>
        <w:rPr>
          <w:color w:val="25252D"/>
        </w:rPr>
      </w:pPr>
      <w:hyperlink r:id="rId14" w:history="1">
        <w:r w:rsidR="00700751" w:rsidRPr="0057140B">
          <w:rPr>
            <w:rStyle w:val="Hyperlink"/>
            <w:color w:val="0B6BCB"/>
            <w:u w:val="none"/>
          </w:rPr>
          <w:t>EDPS Systems Limited</w:t>
        </w:r>
      </w:hyperlink>
      <w:bookmarkStart w:id="1" w:name="_Hlk157531338"/>
      <w:r w:rsidR="00700751" w:rsidRPr="003D048C">
        <w:rPr>
          <w:color w:val="0B6BCB"/>
        </w:rPr>
        <w:t xml:space="preserve"> </w:t>
      </w:r>
      <w:r w:rsidR="00700751" w:rsidRPr="00B508F8">
        <w:t>·</w:t>
      </w:r>
      <w:r w:rsidR="00700751" w:rsidRPr="00E25CAC">
        <w:rPr>
          <w:color w:val="auto"/>
        </w:rPr>
        <w:t xml:space="preserve"> </w:t>
      </w:r>
      <w:bookmarkEnd w:id="1"/>
      <w:r w:rsidR="00723479">
        <w:fldChar w:fldCharType="begin"/>
      </w:r>
      <w:r w:rsidR="00723479">
        <w:instrText>HYPERLINK "https://www.ha.org.hk/"</w:instrText>
      </w:r>
      <w:r w:rsidR="00723479">
        <w:fldChar w:fldCharType="separate"/>
      </w:r>
      <w:r w:rsidR="00700751" w:rsidRPr="0057140B">
        <w:rPr>
          <w:rStyle w:val="Hyperlink"/>
          <w:color w:val="0B6BCB"/>
          <w:u w:val="none"/>
        </w:rPr>
        <w:t>Hospital Authority</w:t>
      </w:r>
      <w:r w:rsidR="00723479">
        <w:rPr>
          <w:rStyle w:val="Hyperlink"/>
          <w:color w:val="0B6BCB"/>
          <w:u w:val="none"/>
        </w:rPr>
        <w:fldChar w:fldCharType="end"/>
      </w:r>
      <w:r w:rsidR="00700751" w:rsidRPr="003D048C">
        <w:rPr>
          <w:color w:val="0B6BCB"/>
        </w:rPr>
        <w:t xml:space="preserve"> </w:t>
      </w:r>
      <w:r w:rsidR="00700751" w:rsidRPr="00430F89">
        <w:rPr>
          <w:color w:val="9A5B13"/>
        </w:rPr>
        <w:t>(Secondment)</w:t>
      </w:r>
      <w:r w:rsidR="002155E6" w:rsidRPr="00625A77">
        <w:rPr>
          <w:color w:val="25252D"/>
        </w:rPr>
        <w:t xml:space="preserve"> </w:t>
      </w:r>
    </w:p>
    <w:p w14:paraId="3D7EF2DE" w14:textId="4C054A75" w:rsid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 xml:space="preserve">Managed </w:t>
      </w:r>
      <w:r w:rsidR="00866A1C">
        <w:rPr>
          <w:lang w:val="en-US"/>
        </w:rPr>
        <w:t>HA</w:t>
      </w:r>
      <w:r w:rsidRPr="00511B3B">
        <w:rPr>
          <w:lang w:val="en-US"/>
        </w:rPr>
        <w:t>.org.hk and multiple intranet web applications, ensuring their smooth operation and meeting the needs of stakeholders.</w:t>
      </w:r>
    </w:p>
    <w:p w14:paraId="66E667D1" w14:textId="5E6928FE" w:rsidR="00511B3B" w:rsidRP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>Led the strategic planning and timely execution of a web application operating system and database migration within one week, delivering a seamless transition and minimizing disruption.</w:t>
      </w:r>
    </w:p>
    <w:p w14:paraId="6FCEBC0C" w14:textId="286B7547" w:rsidR="001E7360" w:rsidRPr="00CA0177" w:rsidRDefault="00A011C5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>Conducted</w:t>
      </w:r>
      <w:r w:rsidR="00625893" w:rsidRPr="00CA0177">
        <w:rPr>
          <w:rFonts w:eastAsia="Times New Roman"/>
          <w:lang w:val="en-US"/>
        </w:rPr>
        <w:t xml:space="preserve"> a successful </w:t>
      </w:r>
      <w:r w:rsidR="00415397" w:rsidRPr="00CA0177">
        <w:rPr>
          <w:rFonts w:eastAsia="Times New Roman"/>
          <w:lang w:val="en-US"/>
        </w:rPr>
        <w:t>database</w:t>
      </w:r>
      <w:r w:rsidR="00625893" w:rsidRPr="00CA0177">
        <w:rPr>
          <w:rFonts w:eastAsia="Times New Roman"/>
          <w:lang w:val="en-US"/>
        </w:rPr>
        <w:t xml:space="preserve"> knowledge-sharing session</w:t>
      </w:r>
      <w:r w:rsidR="001E7360" w:rsidRPr="00CA0177">
        <w:rPr>
          <w:rFonts w:eastAsia="Times New Roman"/>
          <w:lang w:val="en-US"/>
        </w:rPr>
        <w:t xml:space="preserve"> for </w:t>
      </w:r>
      <w:r w:rsidR="00040095" w:rsidRPr="00CA0177">
        <w:rPr>
          <w:rFonts w:eastAsia="Times New Roman"/>
          <w:lang w:val="en-US"/>
        </w:rPr>
        <w:t xml:space="preserve">more than </w:t>
      </w:r>
      <w:r w:rsidR="001E7360" w:rsidRPr="00CA0177">
        <w:rPr>
          <w:rFonts w:eastAsia="Times New Roman"/>
          <w:lang w:val="en-US"/>
        </w:rPr>
        <w:t>100 technical professionals, expanding team expertise and fostering collaboration.</w:t>
      </w:r>
    </w:p>
    <w:p w14:paraId="042F6C09" w14:textId="77777777" w:rsidR="00040095" w:rsidRPr="00230D9B" w:rsidRDefault="00040095" w:rsidP="00F74368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>Supported more than 10 application teams on MySQL deployment and maintenance, ensuring optimal database performance and minimizing downtime.</w:t>
      </w:r>
    </w:p>
    <w:p w14:paraId="1EFAAF8D" w14:textId="309FCE90" w:rsidR="008770BB" w:rsidRPr="00DB453A" w:rsidRDefault="008770BB" w:rsidP="00F74368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8770BB">
        <w:rPr>
          <w:lang w:val="en-US"/>
        </w:rPr>
        <w:t>Developed a time off application system using React, Express, and MySQL, providing an automated and streamlined solution for managing employee time off requests.</w:t>
      </w:r>
    </w:p>
    <w:p w14:paraId="51D59D96" w14:textId="457014AC" w:rsidR="001B405A" w:rsidRPr="00892A97" w:rsidRDefault="00A92FD3" w:rsidP="00C94429">
      <w:pPr>
        <w:pStyle w:val="Heading1"/>
      </w:pPr>
      <w:r>
        <w:t>Key Skills</w:t>
      </w:r>
    </w:p>
    <w:p w14:paraId="5F16F5C7" w14:textId="5BE3B338" w:rsidR="002C4C45" w:rsidRDefault="00DD3F81" w:rsidP="00AC39B5">
      <w:pPr>
        <w:pStyle w:val="Heading2"/>
      </w:pPr>
      <w:r w:rsidRPr="0061535C">
        <w:t>Frontend</w:t>
      </w:r>
    </w:p>
    <w:p w14:paraId="2ACBF5AF" w14:textId="50A10557" w:rsidR="00D508D7" w:rsidRDefault="00D508D7" w:rsidP="00B40753">
      <w:r>
        <w:t xml:space="preserve">MUI, Next.js, React, SEO, </w:t>
      </w:r>
      <w:r w:rsidR="00FA2DC1">
        <w:t xml:space="preserve">TypeScript, </w:t>
      </w:r>
      <w:r>
        <w:t>React Hook Form</w:t>
      </w:r>
      <w:r w:rsidR="004563A4">
        <w:t xml:space="preserve">, </w:t>
      </w:r>
      <w:r w:rsidR="003257C5">
        <w:t>TanStack</w:t>
      </w:r>
      <w:r>
        <w:t xml:space="preserve"> Query,</w:t>
      </w:r>
      <w:r w:rsidR="004563A4">
        <w:t xml:space="preserve"> Zod, Zustand, </w:t>
      </w:r>
      <w:r w:rsidR="00B40753">
        <w:t>Pinia, Quasar, React Router, Redux, Tailwind CSS, Vue, Vuetify, Vuex</w:t>
      </w:r>
    </w:p>
    <w:p w14:paraId="1F7BE5CC" w14:textId="77777777" w:rsidR="00CF258B" w:rsidRDefault="00CF258B" w:rsidP="00CF258B">
      <w:pPr>
        <w:pStyle w:val="Heading2"/>
      </w:pPr>
      <w:r w:rsidRPr="00861E0F">
        <w:t>Database</w:t>
      </w:r>
    </w:p>
    <w:p w14:paraId="6F2B8F29" w14:textId="207A7142" w:rsidR="00CF258B" w:rsidRDefault="00CF258B" w:rsidP="00900547">
      <w:r>
        <w:t xml:space="preserve">MySQL, </w:t>
      </w:r>
      <w:r w:rsidR="00900547">
        <w:t xml:space="preserve">Disaster Recovery, High Availability, </w:t>
      </w:r>
      <w:r>
        <w:t>Microsoft SQL Server,</w:t>
      </w:r>
      <w:r w:rsidR="00F83FDE">
        <w:t xml:space="preserve"> </w:t>
      </w:r>
      <w:r>
        <w:t>Oracle Database, MongoDB</w:t>
      </w:r>
    </w:p>
    <w:p w14:paraId="78AD893A" w14:textId="77777777" w:rsidR="00C52077" w:rsidRDefault="00C52077" w:rsidP="00C52077">
      <w:pPr>
        <w:pStyle w:val="Heading2"/>
      </w:pPr>
      <w:r>
        <w:t>Backend</w:t>
      </w:r>
    </w:p>
    <w:p w14:paraId="586D6AF8" w14:textId="39954FB1" w:rsidR="00C52077" w:rsidRDefault="00C52077" w:rsidP="00B1546A">
      <w:r>
        <w:t xml:space="preserve">CASL, class-validator, Express, NestJS, </w:t>
      </w:r>
      <w:r w:rsidR="00FC189E">
        <w:t xml:space="preserve">Prisma, </w:t>
      </w:r>
      <w:r>
        <w:t>Spring Boot</w:t>
      </w:r>
    </w:p>
    <w:p w14:paraId="57282DD1" w14:textId="5FC66068" w:rsidR="00EA63C7" w:rsidRPr="00861E0F" w:rsidRDefault="00337180" w:rsidP="00AC39B5">
      <w:pPr>
        <w:pStyle w:val="Heading2"/>
      </w:pPr>
      <w:r>
        <w:t>C</w:t>
      </w:r>
      <w:r w:rsidR="004F4A47">
        <w:t>ontent Management System</w:t>
      </w:r>
    </w:p>
    <w:p w14:paraId="30106BAE" w14:textId="77777777" w:rsidR="00D662FE" w:rsidRPr="004F11B1" w:rsidRDefault="00D662FE" w:rsidP="00D662FE">
      <w:r w:rsidRPr="002D53DE">
        <w:t>Contentful, Strapi, WordPress</w:t>
      </w:r>
    </w:p>
    <w:p w14:paraId="3C221F05" w14:textId="56368C32" w:rsidR="00BD6C9C" w:rsidRDefault="005E5C9D" w:rsidP="00BD6C9C">
      <w:pPr>
        <w:pStyle w:val="Heading2"/>
      </w:pPr>
      <w:r>
        <w:t>DevOps</w:t>
      </w:r>
    </w:p>
    <w:p w14:paraId="649B5350" w14:textId="00B69784" w:rsidR="004F71AA" w:rsidRDefault="00136310" w:rsidP="00136310">
      <w:r>
        <w:t xml:space="preserve">Delphix, Docker, Bitbucket Pipelines, Jenkins, </w:t>
      </w:r>
      <w:r w:rsidR="00A6756F">
        <w:t>OpenShift</w:t>
      </w:r>
    </w:p>
    <w:p w14:paraId="7BBC53F3" w14:textId="03E0B8D3" w:rsidR="00E467EE" w:rsidRDefault="00E467EE" w:rsidP="00E467EE">
      <w:pPr>
        <w:pStyle w:val="Heading2"/>
      </w:pPr>
      <w:r w:rsidRPr="00E467EE">
        <w:t>Quality Assurance</w:t>
      </w:r>
    </w:p>
    <w:p w14:paraId="7176F5B0" w14:textId="2A2D59B9" w:rsidR="00E467EE" w:rsidRPr="004F71AA" w:rsidRDefault="00E467EE" w:rsidP="00E467EE">
      <w:r>
        <w:t>Cypress</w:t>
      </w:r>
    </w:p>
    <w:p w14:paraId="71528396" w14:textId="1073811A" w:rsidR="00170B48" w:rsidRPr="00892A97" w:rsidRDefault="00D2117A" w:rsidP="00C94429">
      <w:pPr>
        <w:pStyle w:val="Heading1"/>
      </w:pPr>
      <w:r>
        <w:t>Education</w:t>
      </w:r>
    </w:p>
    <w:p w14:paraId="780784BD" w14:textId="68985699" w:rsidR="002B1DDB" w:rsidRDefault="00093270" w:rsidP="006D5CC1">
      <w:pPr>
        <w:pStyle w:val="Heading2"/>
        <w:rPr>
          <w:rStyle w:val="Heading2Char"/>
        </w:rPr>
      </w:pPr>
      <w:r w:rsidRPr="002B1DDB">
        <w:rPr>
          <w:rStyle w:val="Heading2Char"/>
        </w:rPr>
        <w:t>MSc</w:t>
      </w:r>
      <w:r w:rsidR="00170B48" w:rsidRPr="002B1DDB">
        <w:rPr>
          <w:rStyle w:val="Heading2Char"/>
        </w:rPr>
        <w:t xml:space="preserve"> in Information Systems </w:t>
      </w:r>
      <w:r w:rsidR="00170B48" w:rsidRPr="006D5CC1">
        <w:rPr>
          <w:rStyle w:val="Heading2Char"/>
          <w:bCs/>
        </w:rPr>
        <w:t>Management</w:t>
      </w:r>
    </w:p>
    <w:p w14:paraId="058EFFA4" w14:textId="3D83A92A" w:rsidR="00170B48" w:rsidRDefault="009367DF" w:rsidP="000714EE">
      <w:pPr>
        <w:tabs>
          <w:tab w:val="right" w:pos="10800"/>
        </w:tabs>
      </w:pPr>
      <w:hyperlink r:id="rId15" w:history="1">
        <w:r w:rsidR="00A34215">
          <w:rPr>
            <w:rStyle w:val="Hyperlink"/>
            <w:u w:val="none"/>
          </w:rPr>
          <w:t>HKUST</w:t>
        </w:r>
      </w:hyperlink>
      <w:r w:rsidR="00654094" w:rsidRPr="00654094">
        <w:t xml:space="preserve"> · </w:t>
      </w:r>
      <w:r w:rsidR="00576666">
        <w:t>08/</w:t>
      </w:r>
      <w:r w:rsidR="00DF765F" w:rsidRPr="00DF765F">
        <w:t>2022 – Present</w:t>
      </w:r>
    </w:p>
    <w:p w14:paraId="1C50168D" w14:textId="22AB1F10" w:rsidR="00032507" w:rsidRPr="00E25CAC" w:rsidRDefault="00032507" w:rsidP="00436F95">
      <w:r w:rsidRPr="00032507">
        <w:t>Technology Innovation and Entrepreneurship</w:t>
      </w:r>
      <w:r>
        <w:t xml:space="preserve"> </w:t>
      </w:r>
      <w:r w:rsidR="00D66562">
        <w:t>C</w:t>
      </w:r>
      <w:r w:rsidR="00D66562" w:rsidRPr="00D66562">
        <w:t>oncentration</w:t>
      </w:r>
    </w:p>
    <w:p w14:paraId="6A6E2713" w14:textId="77777777" w:rsidR="002B1DDB" w:rsidRDefault="00832565" w:rsidP="006D5CC1">
      <w:pPr>
        <w:pStyle w:val="Heading2"/>
        <w:rPr>
          <w:rStyle w:val="Heading2Char"/>
        </w:rPr>
      </w:pPr>
      <w:r w:rsidRPr="000D4357">
        <w:rPr>
          <w:rStyle w:val="Heading2Char"/>
        </w:rPr>
        <w:t>BEng</w:t>
      </w:r>
      <w:r w:rsidR="00170B48" w:rsidRPr="000D4357">
        <w:rPr>
          <w:rStyle w:val="Heading2Char"/>
        </w:rPr>
        <w:t xml:space="preserve"> in Computer </w:t>
      </w:r>
      <w:r w:rsidR="00170B48" w:rsidRPr="006D5CC1">
        <w:rPr>
          <w:rStyle w:val="Heading2Char"/>
          <w:bCs/>
        </w:rPr>
        <w:t>Science</w:t>
      </w:r>
    </w:p>
    <w:p w14:paraId="1C70BAEE" w14:textId="6236E3DF" w:rsidR="002B1DDB" w:rsidRDefault="009367DF" w:rsidP="00F520E0">
      <w:pPr>
        <w:rPr>
          <w:rStyle w:val="Hyperlink"/>
          <w:u w:val="none"/>
        </w:rPr>
      </w:pPr>
      <w:hyperlink r:id="rId16" w:history="1">
        <w:r w:rsidR="00326503">
          <w:rPr>
            <w:rStyle w:val="Hyperlink"/>
            <w:u w:val="none"/>
          </w:rPr>
          <w:t>HKU</w:t>
        </w:r>
      </w:hyperlink>
      <w:r w:rsidR="00654094" w:rsidRPr="00654094">
        <w:t xml:space="preserve"> · </w:t>
      </w:r>
      <w:r w:rsidR="005A486F">
        <w:t>09/</w:t>
      </w:r>
      <w:r w:rsidR="00326503" w:rsidRPr="00326503">
        <w:t xml:space="preserve">2015 – </w:t>
      </w:r>
      <w:r w:rsidR="005A486F">
        <w:t>12/</w:t>
      </w:r>
      <w:r w:rsidR="00326503" w:rsidRPr="00326503">
        <w:t>2019</w:t>
      </w:r>
    </w:p>
    <w:p w14:paraId="0455F988" w14:textId="5516E126" w:rsidR="00170B48" w:rsidRDefault="00B355BE" w:rsidP="00F520E0">
      <w:r>
        <w:t>2</w:t>
      </w:r>
      <w:r w:rsidRPr="00B355BE">
        <w:rPr>
          <w:vertAlign w:val="superscript"/>
        </w:rPr>
        <w:t>nd</w:t>
      </w:r>
      <w:r>
        <w:t xml:space="preserve"> </w:t>
      </w:r>
      <w:r w:rsidR="002E52F3" w:rsidRPr="00F27179">
        <w:t>Class Honours (Division One)</w:t>
      </w:r>
    </w:p>
    <w:p w14:paraId="29FD1C17" w14:textId="447A4F3D" w:rsidR="00850DD1" w:rsidRPr="00C8083E" w:rsidRDefault="00093C23" w:rsidP="00C8083E">
      <w:pPr>
        <w:pStyle w:val="Heading1"/>
      </w:pPr>
      <w:r w:rsidRPr="00C8083E">
        <w:t xml:space="preserve">Contributed </w:t>
      </w:r>
      <w:r w:rsidR="00027D93" w:rsidRPr="00C8083E">
        <w:t>Open-Source</w:t>
      </w:r>
      <w:r w:rsidR="00963D9D" w:rsidRPr="00C8083E">
        <w:t xml:space="preserve"> </w:t>
      </w:r>
      <w:r w:rsidRPr="00C8083E">
        <w:t>Projects</w:t>
      </w:r>
    </w:p>
    <w:p w14:paraId="4C6E9DC3" w14:textId="4F7BB8A9" w:rsidR="00857370" w:rsidRPr="008E5442" w:rsidRDefault="009367DF" w:rsidP="003A180C">
      <w:pPr>
        <w:pStyle w:val="ListParagraph"/>
        <w:numPr>
          <w:ilvl w:val="0"/>
          <w:numId w:val="28"/>
        </w:numPr>
        <w:ind w:left="357" w:hanging="357"/>
      </w:pPr>
      <w:hyperlink r:id="rId17" w:history="1">
        <w:r w:rsidR="00AE50C3" w:rsidRPr="00AA3A56">
          <w:rPr>
            <w:rStyle w:val="Hyperlink"/>
            <w:color w:val="32383E"/>
            <w:u w:val="none"/>
          </w:rPr>
          <w:t>MUI Core</w:t>
        </w:r>
      </w:hyperlink>
    </w:p>
    <w:p w14:paraId="417337B9" w14:textId="0BBC223A" w:rsidR="00AE50C3" w:rsidRPr="008E5442" w:rsidRDefault="009367DF" w:rsidP="003A180C">
      <w:pPr>
        <w:pStyle w:val="ListParagraph"/>
        <w:numPr>
          <w:ilvl w:val="0"/>
          <w:numId w:val="28"/>
        </w:numPr>
        <w:ind w:left="357" w:hanging="357"/>
      </w:pPr>
      <w:hyperlink r:id="rId18" w:history="1">
        <w:r w:rsidR="00AE50C3" w:rsidRPr="00AA3A56">
          <w:rPr>
            <w:rStyle w:val="Hyperlink"/>
            <w:color w:val="32383E"/>
            <w:u w:val="none"/>
          </w:rPr>
          <w:t>Prisma Read Replicas Extension</w:t>
        </w:r>
      </w:hyperlink>
    </w:p>
    <w:p w14:paraId="3310BD76" w14:textId="6D0D505D" w:rsidR="00C81EDC" w:rsidRPr="008E5442" w:rsidRDefault="009367DF" w:rsidP="003A180C">
      <w:pPr>
        <w:pStyle w:val="ListParagraph"/>
        <w:numPr>
          <w:ilvl w:val="0"/>
          <w:numId w:val="28"/>
        </w:numPr>
        <w:ind w:left="357" w:hanging="357"/>
      </w:pPr>
      <w:hyperlink r:id="rId19" w:history="1">
        <w:r w:rsidR="00C81EDC" w:rsidRPr="00AA3A56">
          <w:rPr>
            <w:rStyle w:val="Hyperlink"/>
            <w:color w:val="32383E"/>
            <w:u w:val="none"/>
          </w:rPr>
          <w:t>Valibot</w:t>
        </w:r>
      </w:hyperlink>
    </w:p>
    <w:p w14:paraId="01D707EB" w14:textId="29A95DEF" w:rsidR="00C81EDC" w:rsidRPr="008E5442" w:rsidRDefault="009367DF" w:rsidP="003A180C">
      <w:pPr>
        <w:pStyle w:val="ListParagraph"/>
        <w:numPr>
          <w:ilvl w:val="0"/>
          <w:numId w:val="28"/>
        </w:numPr>
        <w:ind w:left="357" w:hanging="357"/>
      </w:pPr>
      <w:hyperlink r:id="rId20" w:history="1">
        <w:r w:rsidR="00C81EDC" w:rsidRPr="00AA3A56">
          <w:rPr>
            <w:rStyle w:val="Hyperlink"/>
            <w:color w:val="32383E"/>
            <w:u w:val="none"/>
          </w:rPr>
          <w:t>Vercel Style Guide</w:t>
        </w:r>
      </w:hyperlink>
    </w:p>
    <w:sectPr w:rsidR="00C81EDC" w:rsidRPr="008E5442" w:rsidSect="00276A9B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E7BA3B" w14:textId="77777777" w:rsidR="00C07FAD" w:rsidRDefault="00C07FAD" w:rsidP="00A66031">
      <w:pPr>
        <w:spacing w:after="0" w:line="240" w:lineRule="auto"/>
      </w:pPr>
      <w:r>
        <w:separator/>
      </w:r>
    </w:p>
  </w:endnote>
  <w:endnote w:type="continuationSeparator" w:id="0">
    <w:p w14:paraId="687931FF" w14:textId="77777777" w:rsidR="00C07FAD" w:rsidRDefault="00C07FAD" w:rsidP="00A66031">
      <w:pPr>
        <w:spacing w:after="0" w:line="240" w:lineRule="auto"/>
      </w:pPr>
      <w:r>
        <w:continuationSeparator/>
      </w:r>
    </w:p>
  </w:endnote>
  <w:endnote w:type="continuationNotice" w:id="1">
    <w:p w14:paraId="25626951" w14:textId="77777777" w:rsidR="00C07FAD" w:rsidRDefault="00C07FA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">
    <w:panose1 w:val="00000000000000000000"/>
    <w:charset w:val="00"/>
    <w:family w:val="auto"/>
    <w:pitch w:val="variable"/>
    <w:sig w:usb0="A10002FF" w:usb1="0803E5FB" w:usb2="00000010" w:usb3="00000000" w:csb0="00000097" w:csb1="00000000"/>
    <w:embedRegular r:id="rId1" w:fontKey="{13347090-8898-4262-8213-F2EE65452769}"/>
  </w:font>
  <w:font w:name="Geist SemiBold">
    <w:panose1 w:val="00000000000000000000"/>
    <w:charset w:val="00"/>
    <w:family w:val="auto"/>
    <w:pitch w:val="variable"/>
    <w:sig w:usb0="A10002FF" w:usb1="0803E5FB" w:usb2="00000010" w:usb3="00000000" w:csb0="00000097" w:csb1="00000000"/>
    <w:embedRegular r:id="rId2" w:subsetted="1" w:fontKey="{3E2BAB8B-118F-49C6-B803-B3A59112E528}"/>
  </w:font>
  <w:font w:name="Geist Medium">
    <w:panose1 w:val="00000000000000000000"/>
    <w:charset w:val="00"/>
    <w:family w:val="auto"/>
    <w:pitch w:val="variable"/>
    <w:sig w:usb0="A10002FF" w:usb1="0803E5FB" w:usb2="00000010" w:usb3="00000000" w:csb0="00000097" w:csb1="00000000"/>
    <w:embedRegular r:id="rId3" w:fontKey="{3DA1F1C7-E745-450B-BE9A-192481A5EE27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 Bold">
    <w:panose1 w:val="00000000000000000000"/>
    <w:charset w:val="00"/>
    <w:family w:val="auto"/>
    <w:pitch w:val="variable"/>
    <w:sig w:usb0="A10002FF" w:usb1="0803E5FB" w:usb2="00000010" w:usb3="00000000" w:csb0="00000097" w:csb1="00000000"/>
    <w:embedRegular r:id="rId4" w:subsetted="1" w:fontKey="{9DA2EAD5-38DE-4588-BFA4-74B979DD9EE3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6CB19C" w14:textId="77777777" w:rsidR="00C07FAD" w:rsidRDefault="00C07FAD" w:rsidP="00A66031">
      <w:pPr>
        <w:spacing w:after="0" w:line="240" w:lineRule="auto"/>
      </w:pPr>
      <w:r>
        <w:separator/>
      </w:r>
    </w:p>
  </w:footnote>
  <w:footnote w:type="continuationSeparator" w:id="0">
    <w:p w14:paraId="5D84B747" w14:textId="77777777" w:rsidR="00C07FAD" w:rsidRDefault="00C07FAD" w:rsidP="00A66031">
      <w:pPr>
        <w:spacing w:after="0" w:line="240" w:lineRule="auto"/>
      </w:pPr>
      <w:r>
        <w:continuationSeparator/>
      </w:r>
    </w:p>
  </w:footnote>
  <w:footnote w:type="continuationNotice" w:id="1">
    <w:p w14:paraId="619E241B" w14:textId="77777777" w:rsidR="00C07FAD" w:rsidRDefault="00C07FA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Marker with solid fill" style="width:6.95pt;height:13.1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027" type="#_x0000_t75" alt="Receiver with solid fill" style="width:13.1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028" type="#_x0000_t75" style="width:13.1pt;height:13.1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029" type="#_x0000_t75" style="width:13.1pt;height:13.1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030" type="#_x0000_t75" style="width:9.25pt;height:11.9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031" type="#_x0000_t75" style="width:8.1pt;height:11.9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032" type="#_x0000_t75" style="width:11.95pt;height:10.4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033" type="#_x0000_t75" style="width:11.95pt;height:11.9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034" type="#_x0000_t75" style="width:8.1pt;height:11.9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numPicBullet w:numPicBulletId="9">
    <w:pict>
      <v:shape id="_x0000_i1035" type="#_x0000_t75" alt="Website" style="width:9.65pt;height:9.6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" o:bullet="t">
        <v:imagedata r:id="rId10" o:title=""/>
      </v:shape>
    </w:pict>
  </w:numPicBullet>
  <w:numPicBullet w:numPicBulletId="10">
    <w:pict>
      <v:shape id="_x0000_i1036" type="#_x0000_t75" style="width:11.55pt;height:11.5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" o:bullet="t">
        <v:imagedata r:id="rId11" o:title=""/>
      </v:shape>
    </w:pict>
  </w:numPicBullet>
  <w:numPicBullet w:numPicBulletId="11">
    <w:pict>
      <v:shape id="_x0000_i1037" type="#_x0000_t75" alt="Email" style="width:9.65pt;height:9.2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" o:bullet="t">
        <v:imagedata r:id="rId12" o:title="" croptop="-3601f" cropbottom="-2881f"/>
      </v:shape>
    </w:pict>
  </w:numPicBullet>
  <w:numPicBullet w:numPicBulletId="12">
    <w:pict>
      <v:shape id="_x0000_i1038" type="#_x0000_t75" alt="Phone number" style="width:7.3pt;height:9.6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" o:bullet="t">
        <v:imagedata r:id="rId13" o:title="" cropleft="-8086f" cropright="-11490f"/>
      </v:shape>
    </w:pict>
  </w:numPicBullet>
  <w:numPicBullet w:numPicBulletId="13">
    <w:pict>
      <v:shape id="_x0000_i1039" type="#_x0000_t75" alt="Personal website" style="width:9.65pt;height:9.6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" o:bullet="t">
        <v:imagedata r:id="rId14" o:title="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9C1665C4"/>
    <w:lvl w:ilvl="0" w:tplc="95AC74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2383E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992638A"/>
    <w:multiLevelType w:val="hybridMultilevel"/>
    <w:tmpl w:val="029EC9DC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1D540F8"/>
    <w:multiLevelType w:val="hybridMultilevel"/>
    <w:tmpl w:val="6E7CE41C"/>
    <w:lvl w:ilvl="0" w:tplc="3C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4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6"/>
  </w:num>
  <w:num w:numId="3" w16cid:durableId="1201355266">
    <w:abstractNumId w:val="24"/>
  </w:num>
  <w:num w:numId="4" w16cid:durableId="1295333657">
    <w:abstractNumId w:val="10"/>
  </w:num>
  <w:num w:numId="5" w16cid:durableId="308290245">
    <w:abstractNumId w:val="20"/>
  </w:num>
  <w:num w:numId="6" w16cid:durableId="2053915216">
    <w:abstractNumId w:val="25"/>
  </w:num>
  <w:num w:numId="7" w16cid:durableId="524102628">
    <w:abstractNumId w:val="27"/>
  </w:num>
  <w:num w:numId="8" w16cid:durableId="489950136">
    <w:abstractNumId w:val="17"/>
  </w:num>
  <w:num w:numId="9" w16cid:durableId="1361390594">
    <w:abstractNumId w:val="21"/>
  </w:num>
  <w:num w:numId="10" w16cid:durableId="1936134607">
    <w:abstractNumId w:val="15"/>
  </w:num>
  <w:num w:numId="11" w16cid:durableId="1978338966">
    <w:abstractNumId w:val="22"/>
  </w:num>
  <w:num w:numId="12" w16cid:durableId="1915315890">
    <w:abstractNumId w:val="13"/>
  </w:num>
  <w:num w:numId="13" w16cid:durableId="1673409967">
    <w:abstractNumId w:val="19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  <w:num w:numId="27" w16cid:durableId="555630096">
    <w:abstractNumId w:val="18"/>
  </w:num>
  <w:num w:numId="28" w16cid:durableId="70498214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isplayBackgroundShape/>
  <w:embedTrueTypeFonts/>
  <w:saveSubsetFont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13313">
      <o:colormru v:ext="edit" colors="#2e3440,#fbfcfd,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680F"/>
    <w:rsid w:val="00007F2A"/>
    <w:rsid w:val="0001002B"/>
    <w:rsid w:val="0001041D"/>
    <w:rsid w:val="00010861"/>
    <w:rsid w:val="00011E18"/>
    <w:rsid w:val="000134B8"/>
    <w:rsid w:val="000136D2"/>
    <w:rsid w:val="00014692"/>
    <w:rsid w:val="0001475B"/>
    <w:rsid w:val="0001490D"/>
    <w:rsid w:val="00020019"/>
    <w:rsid w:val="00022062"/>
    <w:rsid w:val="0002359C"/>
    <w:rsid w:val="00027D39"/>
    <w:rsid w:val="00027D93"/>
    <w:rsid w:val="00030ECB"/>
    <w:rsid w:val="00032507"/>
    <w:rsid w:val="00033224"/>
    <w:rsid w:val="000338AA"/>
    <w:rsid w:val="000375F9"/>
    <w:rsid w:val="00040095"/>
    <w:rsid w:val="0004080B"/>
    <w:rsid w:val="00041BF2"/>
    <w:rsid w:val="00041F6E"/>
    <w:rsid w:val="00043ED4"/>
    <w:rsid w:val="00046231"/>
    <w:rsid w:val="0004768A"/>
    <w:rsid w:val="00053A90"/>
    <w:rsid w:val="00055FCB"/>
    <w:rsid w:val="00056467"/>
    <w:rsid w:val="00057D90"/>
    <w:rsid w:val="00057E9A"/>
    <w:rsid w:val="00060C17"/>
    <w:rsid w:val="00062A94"/>
    <w:rsid w:val="00063458"/>
    <w:rsid w:val="00064036"/>
    <w:rsid w:val="00066741"/>
    <w:rsid w:val="00066A75"/>
    <w:rsid w:val="000714EE"/>
    <w:rsid w:val="0007162B"/>
    <w:rsid w:val="00071F16"/>
    <w:rsid w:val="00077ED3"/>
    <w:rsid w:val="00080DCF"/>
    <w:rsid w:val="00080F17"/>
    <w:rsid w:val="00081E7F"/>
    <w:rsid w:val="000830DB"/>
    <w:rsid w:val="000841A7"/>
    <w:rsid w:val="00084B7B"/>
    <w:rsid w:val="00086167"/>
    <w:rsid w:val="00086EA9"/>
    <w:rsid w:val="00087B31"/>
    <w:rsid w:val="0009104F"/>
    <w:rsid w:val="000925D4"/>
    <w:rsid w:val="00092E7D"/>
    <w:rsid w:val="00093270"/>
    <w:rsid w:val="0009352A"/>
    <w:rsid w:val="00093C23"/>
    <w:rsid w:val="00094B1F"/>
    <w:rsid w:val="00094BA1"/>
    <w:rsid w:val="00095016"/>
    <w:rsid w:val="00095D38"/>
    <w:rsid w:val="00096B78"/>
    <w:rsid w:val="000A0BAA"/>
    <w:rsid w:val="000A0CD9"/>
    <w:rsid w:val="000A149F"/>
    <w:rsid w:val="000A1DE0"/>
    <w:rsid w:val="000A2267"/>
    <w:rsid w:val="000A4E0C"/>
    <w:rsid w:val="000A6A35"/>
    <w:rsid w:val="000A7290"/>
    <w:rsid w:val="000A72D2"/>
    <w:rsid w:val="000B041E"/>
    <w:rsid w:val="000B272E"/>
    <w:rsid w:val="000B2CE4"/>
    <w:rsid w:val="000B483C"/>
    <w:rsid w:val="000B49AE"/>
    <w:rsid w:val="000B5133"/>
    <w:rsid w:val="000B514E"/>
    <w:rsid w:val="000B67F7"/>
    <w:rsid w:val="000B6D6A"/>
    <w:rsid w:val="000B7937"/>
    <w:rsid w:val="000C0678"/>
    <w:rsid w:val="000C10BD"/>
    <w:rsid w:val="000C4F84"/>
    <w:rsid w:val="000C5074"/>
    <w:rsid w:val="000C6187"/>
    <w:rsid w:val="000C6736"/>
    <w:rsid w:val="000C783C"/>
    <w:rsid w:val="000D4357"/>
    <w:rsid w:val="000D7A76"/>
    <w:rsid w:val="000E05D9"/>
    <w:rsid w:val="000E38B6"/>
    <w:rsid w:val="000F28A9"/>
    <w:rsid w:val="000F2D67"/>
    <w:rsid w:val="000F3467"/>
    <w:rsid w:val="000F4C98"/>
    <w:rsid w:val="000F51D6"/>
    <w:rsid w:val="000F767D"/>
    <w:rsid w:val="000F7ED9"/>
    <w:rsid w:val="000F7FEF"/>
    <w:rsid w:val="00100F02"/>
    <w:rsid w:val="00103AB8"/>
    <w:rsid w:val="00105EF2"/>
    <w:rsid w:val="0010609C"/>
    <w:rsid w:val="0011147B"/>
    <w:rsid w:val="001115D8"/>
    <w:rsid w:val="00111646"/>
    <w:rsid w:val="00111E97"/>
    <w:rsid w:val="00112582"/>
    <w:rsid w:val="001172A4"/>
    <w:rsid w:val="001177AB"/>
    <w:rsid w:val="00120D66"/>
    <w:rsid w:val="00120EC1"/>
    <w:rsid w:val="0012157C"/>
    <w:rsid w:val="001218F9"/>
    <w:rsid w:val="001221CE"/>
    <w:rsid w:val="00123096"/>
    <w:rsid w:val="00123B76"/>
    <w:rsid w:val="00123F28"/>
    <w:rsid w:val="00124B42"/>
    <w:rsid w:val="00125048"/>
    <w:rsid w:val="0012594F"/>
    <w:rsid w:val="0012600F"/>
    <w:rsid w:val="00127F75"/>
    <w:rsid w:val="00130764"/>
    <w:rsid w:val="001324DD"/>
    <w:rsid w:val="00132737"/>
    <w:rsid w:val="00133091"/>
    <w:rsid w:val="00136310"/>
    <w:rsid w:val="001371A7"/>
    <w:rsid w:val="001375CF"/>
    <w:rsid w:val="0014014B"/>
    <w:rsid w:val="001417C3"/>
    <w:rsid w:val="0014204D"/>
    <w:rsid w:val="0014698C"/>
    <w:rsid w:val="001473D1"/>
    <w:rsid w:val="001509E6"/>
    <w:rsid w:val="00151B20"/>
    <w:rsid w:val="0015268B"/>
    <w:rsid w:val="00152D36"/>
    <w:rsid w:val="00154A4B"/>
    <w:rsid w:val="00156874"/>
    <w:rsid w:val="001572FD"/>
    <w:rsid w:val="0016001C"/>
    <w:rsid w:val="00160811"/>
    <w:rsid w:val="00161570"/>
    <w:rsid w:val="00165B1D"/>
    <w:rsid w:val="001660FF"/>
    <w:rsid w:val="0016675D"/>
    <w:rsid w:val="0016778C"/>
    <w:rsid w:val="001702D8"/>
    <w:rsid w:val="00170B48"/>
    <w:rsid w:val="0017303E"/>
    <w:rsid w:val="00173D2F"/>
    <w:rsid w:val="001746BC"/>
    <w:rsid w:val="00174C66"/>
    <w:rsid w:val="00176D26"/>
    <w:rsid w:val="001772FE"/>
    <w:rsid w:val="00180443"/>
    <w:rsid w:val="00182E5D"/>
    <w:rsid w:val="00182F5C"/>
    <w:rsid w:val="00183874"/>
    <w:rsid w:val="00183BB6"/>
    <w:rsid w:val="00187D76"/>
    <w:rsid w:val="001935E3"/>
    <w:rsid w:val="00193741"/>
    <w:rsid w:val="00193A0D"/>
    <w:rsid w:val="001946D9"/>
    <w:rsid w:val="001A0B1E"/>
    <w:rsid w:val="001A4775"/>
    <w:rsid w:val="001A4CAC"/>
    <w:rsid w:val="001A69F0"/>
    <w:rsid w:val="001A6D2A"/>
    <w:rsid w:val="001B01B5"/>
    <w:rsid w:val="001B0C8F"/>
    <w:rsid w:val="001B0F0A"/>
    <w:rsid w:val="001B2F52"/>
    <w:rsid w:val="001B3ECB"/>
    <w:rsid w:val="001B405A"/>
    <w:rsid w:val="001B742C"/>
    <w:rsid w:val="001C13E9"/>
    <w:rsid w:val="001C1F9E"/>
    <w:rsid w:val="001C604F"/>
    <w:rsid w:val="001C634D"/>
    <w:rsid w:val="001C66A9"/>
    <w:rsid w:val="001D035F"/>
    <w:rsid w:val="001D1432"/>
    <w:rsid w:val="001D438C"/>
    <w:rsid w:val="001D4E2C"/>
    <w:rsid w:val="001D4E2D"/>
    <w:rsid w:val="001D5B2A"/>
    <w:rsid w:val="001E06F2"/>
    <w:rsid w:val="001E27DD"/>
    <w:rsid w:val="001E3319"/>
    <w:rsid w:val="001E392E"/>
    <w:rsid w:val="001E5715"/>
    <w:rsid w:val="001E621C"/>
    <w:rsid w:val="001E7360"/>
    <w:rsid w:val="001F2031"/>
    <w:rsid w:val="001F3208"/>
    <w:rsid w:val="001F57CD"/>
    <w:rsid w:val="001F753F"/>
    <w:rsid w:val="00200308"/>
    <w:rsid w:val="00200500"/>
    <w:rsid w:val="00200D36"/>
    <w:rsid w:val="002050F6"/>
    <w:rsid w:val="00206062"/>
    <w:rsid w:val="0020708C"/>
    <w:rsid w:val="00212CB7"/>
    <w:rsid w:val="002134C6"/>
    <w:rsid w:val="00213E95"/>
    <w:rsid w:val="002155E6"/>
    <w:rsid w:val="00217ECC"/>
    <w:rsid w:val="00220BAF"/>
    <w:rsid w:val="002235BB"/>
    <w:rsid w:val="00225431"/>
    <w:rsid w:val="00226B3C"/>
    <w:rsid w:val="00227440"/>
    <w:rsid w:val="00230D9B"/>
    <w:rsid w:val="00233208"/>
    <w:rsid w:val="00233B4D"/>
    <w:rsid w:val="00235BB6"/>
    <w:rsid w:val="00240F48"/>
    <w:rsid w:val="00241A7B"/>
    <w:rsid w:val="00241B25"/>
    <w:rsid w:val="002443DA"/>
    <w:rsid w:val="00244A03"/>
    <w:rsid w:val="00244A4A"/>
    <w:rsid w:val="00245317"/>
    <w:rsid w:val="002468A8"/>
    <w:rsid w:val="0025339C"/>
    <w:rsid w:val="002544C6"/>
    <w:rsid w:val="0025659E"/>
    <w:rsid w:val="00256C7D"/>
    <w:rsid w:val="00256E64"/>
    <w:rsid w:val="00260888"/>
    <w:rsid w:val="00261D39"/>
    <w:rsid w:val="00262A5F"/>
    <w:rsid w:val="00263668"/>
    <w:rsid w:val="0026395E"/>
    <w:rsid w:val="00263BC6"/>
    <w:rsid w:val="00263E7F"/>
    <w:rsid w:val="00264B83"/>
    <w:rsid w:val="002650A7"/>
    <w:rsid w:val="00266A29"/>
    <w:rsid w:val="002706C0"/>
    <w:rsid w:val="00276A03"/>
    <w:rsid w:val="00276A9B"/>
    <w:rsid w:val="00277180"/>
    <w:rsid w:val="00277891"/>
    <w:rsid w:val="00282A43"/>
    <w:rsid w:val="0029162C"/>
    <w:rsid w:val="00292FFF"/>
    <w:rsid w:val="00293C4B"/>
    <w:rsid w:val="00294F6B"/>
    <w:rsid w:val="00295AD8"/>
    <w:rsid w:val="002A09A8"/>
    <w:rsid w:val="002A25D6"/>
    <w:rsid w:val="002A48D5"/>
    <w:rsid w:val="002A5E78"/>
    <w:rsid w:val="002A66A6"/>
    <w:rsid w:val="002A6782"/>
    <w:rsid w:val="002A688A"/>
    <w:rsid w:val="002B1DDB"/>
    <w:rsid w:val="002B3267"/>
    <w:rsid w:val="002B3E3F"/>
    <w:rsid w:val="002B48BA"/>
    <w:rsid w:val="002B569D"/>
    <w:rsid w:val="002B6406"/>
    <w:rsid w:val="002B65BA"/>
    <w:rsid w:val="002B67FF"/>
    <w:rsid w:val="002C0052"/>
    <w:rsid w:val="002C0325"/>
    <w:rsid w:val="002C041D"/>
    <w:rsid w:val="002C0EC1"/>
    <w:rsid w:val="002C24C3"/>
    <w:rsid w:val="002C308D"/>
    <w:rsid w:val="002C42B2"/>
    <w:rsid w:val="002C4C45"/>
    <w:rsid w:val="002D03E5"/>
    <w:rsid w:val="002D22A3"/>
    <w:rsid w:val="002D3195"/>
    <w:rsid w:val="002D4FB1"/>
    <w:rsid w:val="002E0BD2"/>
    <w:rsid w:val="002E1D54"/>
    <w:rsid w:val="002E1F66"/>
    <w:rsid w:val="002E2932"/>
    <w:rsid w:val="002E398C"/>
    <w:rsid w:val="002E3E5D"/>
    <w:rsid w:val="002E4F16"/>
    <w:rsid w:val="002E52F3"/>
    <w:rsid w:val="002E56F5"/>
    <w:rsid w:val="002E65F9"/>
    <w:rsid w:val="002E6C04"/>
    <w:rsid w:val="002E6EF0"/>
    <w:rsid w:val="002E78CC"/>
    <w:rsid w:val="002F0FEB"/>
    <w:rsid w:val="002F2301"/>
    <w:rsid w:val="002F29E9"/>
    <w:rsid w:val="002F30E7"/>
    <w:rsid w:val="002F5C5C"/>
    <w:rsid w:val="002F61F2"/>
    <w:rsid w:val="002F6D4B"/>
    <w:rsid w:val="00304CA1"/>
    <w:rsid w:val="00313011"/>
    <w:rsid w:val="00313D8D"/>
    <w:rsid w:val="00314E8D"/>
    <w:rsid w:val="0031511A"/>
    <w:rsid w:val="003156F1"/>
    <w:rsid w:val="00315E52"/>
    <w:rsid w:val="0031770A"/>
    <w:rsid w:val="00317C69"/>
    <w:rsid w:val="00323236"/>
    <w:rsid w:val="003257C5"/>
    <w:rsid w:val="00326503"/>
    <w:rsid w:val="0033056D"/>
    <w:rsid w:val="0033353F"/>
    <w:rsid w:val="003336C0"/>
    <w:rsid w:val="00333C1E"/>
    <w:rsid w:val="00333E5B"/>
    <w:rsid w:val="00334D0E"/>
    <w:rsid w:val="00337180"/>
    <w:rsid w:val="0033718A"/>
    <w:rsid w:val="0034259C"/>
    <w:rsid w:val="0034268F"/>
    <w:rsid w:val="00342845"/>
    <w:rsid w:val="003455CF"/>
    <w:rsid w:val="00346774"/>
    <w:rsid w:val="003471C8"/>
    <w:rsid w:val="00350B05"/>
    <w:rsid w:val="0035149D"/>
    <w:rsid w:val="0035160A"/>
    <w:rsid w:val="00352758"/>
    <w:rsid w:val="0035358C"/>
    <w:rsid w:val="0035381F"/>
    <w:rsid w:val="00353CC6"/>
    <w:rsid w:val="003548F1"/>
    <w:rsid w:val="00357F53"/>
    <w:rsid w:val="00360114"/>
    <w:rsid w:val="003607DA"/>
    <w:rsid w:val="0036256D"/>
    <w:rsid w:val="00363AF4"/>
    <w:rsid w:val="003646EF"/>
    <w:rsid w:val="00364AF3"/>
    <w:rsid w:val="00367E67"/>
    <w:rsid w:val="003701D9"/>
    <w:rsid w:val="00373C48"/>
    <w:rsid w:val="00374B6B"/>
    <w:rsid w:val="00375FC5"/>
    <w:rsid w:val="003768E9"/>
    <w:rsid w:val="0037707D"/>
    <w:rsid w:val="0038044E"/>
    <w:rsid w:val="00380952"/>
    <w:rsid w:val="003809FA"/>
    <w:rsid w:val="00380FD7"/>
    <w:rsid w:val="00381A9C"/>
    <w:rsid w:val="00384A86"/>
    <w:rsid w:val="00385B51"/>
    <w:rsid w:val="00386D15"/>
    <w:rsid w:val="003874FA"/>
    <w:rsid w:val="00387B02"/>
    <w:rsid w:val="0039312C"/>
    <w:rsid w:val="00393A96"/>
    <w:rsid w:val="003945C9"/>
    <w:rsid w:val="00397074"/>
    <w:rsid w:val="003A0E2B"/>
    <w:rsid w:val="003A180C"/>
    <w:rsid w:val="003A7176"/>
    <w:rsid w:val="003A7EA8"/>
    <w:rsid w:val="003B03B2"/>
    <w:rsid w:val="003B0661"/>
    <w:rsid w:val="003B0C36"/>
    <w:rsid w:val="003B0F73"/>
    <w:rsid w:val="003B3F4E"/>
    <w:rsid w:val="003B559E"/>
    <w:rsid w:val="003B65D0"/>
    <w:rsid w:val="003B6FBC"/>
    <w:rsid w:val="003C0A86"/>
    <w:rsid w:val="003C156A"/>
    <w:rsid w:val="003C24ED"/>
    <w:rsid w:val="003C2F14"/>
    <w:rsid w:val="003C7B43"/>
    <w:rsid w:val="003D048C"/>
    <w:rsid w:val="003D1C76"/>
    <w:rsid w:val="003D25EE"/>
    <w:rsid w:val="003D51BE"/>
    <w:rsid w:val="003D578E"/>
    <w:rsid w:val="003E02D6"/>
    <w:rsid w:val="003E04F5"/>
    <w:rsid w:val="003E0772"/>
    <w:rsid w:val="003E75DF"/>
    <w:rsid w:val="003E7804"/>
    <w:rsid w:val="003F2093"/>
    <w:rsid w:val="003F4062"/>
    <w:rsid w:val="003F473B"/>
    <w:rsid w:val="003F57A2"/>
    <w:rsid w:val="003F7797"/>
    <w:rsid w:val="004000C7"/>
    <w:rsid w:val="004001EB"/>
    <w:rsid w:val="00401D12"/>
    <w:rsid w:val="00401D9E"/>
    <w:rsid w:val="004020F0"/>
    <w:rsid w:val="00402668"/>
    <w:rsid w:val="0040290D"/>
    <w:rsid w:val="00402B84"/>
    <w:rsid w:val="00402D29"/>
    <w:rsid w:val="00406D60"/>
    <w:rsid w:val="00406E5B"/>
    <w:rsid w:val="00407BC9"/>
    <w:rsid w:val="00410510"/>
    <w:rsid w:val="004116C3"/>
    <w:rsid w:val="00412C72"/>
    <w:rsid w:val="00413392"/>
    <w:rsid w:val="004143AC"/>
    <w:rsid w:val="00415397"/>
    <w:rsid w:val="00415656"/>
    <w:rsid w:val="00415E19"/>
    <w:rsid w:val="004233B7"/>
    <w:rsid w:val="0042405A"/>
    <w:rsid w:val="004244F9"/>
    <w:rsid w:val="0042533C"/>
    <w:rsid w:val="004254DD"/>
    <w:rsid w:val="004302B6"/>
    <w:rsid w:val="00430F89"/>
    <w:rsid w:val="00431A47"/>
    <w:rsid w:val="00431F47"/>
    <w:rsid w:val="00436BA6"/>
    <w:rsid w:val="00436F95"/>
    <w:rsid w:val="00440E76"/>
    <w:rsid w:val="00442EAE"/>
    <w:rsid w:val="0044325E"/>
    <w:rsid w:val="0044369A"/>
    <w:rsid w:val="00445A1D"/>
    <w:rsid w:val="004465DA"/>
    <w:rsid w:val="0044771E"/>
    <w:rsid w:val="00447CFA"/>
    <w:rsid w:val="004507A0"/>
    <w:rsid w:val="00450D7F"/>
    <w:rsid w:val="0045285D"/>
    <w:rsid w:val="00452DAA"/>
    <w:rsid w:val="00453218"/>
    <w:rsid w:val="00453426"/>
    <w:rsid w:val="004543D8"/>
    <w:rsid w:val="00454434"/>
    <w:rsid w:val="00455F50"/>
    <w:rsid w:val="004563A4"/>
    <w:rsid w:val="00457897"/>
    <w:rsid w:val="004607CB"/>
    <w:rsid w:val="004624C0"/>
    <w:rsid w:val="004627D9"/>
    <w:rsid w:val="00462F27"/>
    <w:rsid w:val="004642C1"/>
    <w:rsid w:val="0046550F"/>
    <w:rsid w:val="00466DDE"/>
    <w:rsid w:val="00466EC3"/>
    <w:rsid w:val="0046754C"/>
    <w:rsid w:val="004707F8"/>
    <w:rsid w:val="00474295"/>
    <w:rsid w:val="00480AE0"/>
    <w:rsid w:val="00482BD3"/>
    <w:rsid w:val="00484A38"/>
    <w:rsid w:val="004856F8"/>
    <w:rsid w:val="004863D7"/>
    <w:rsid w:val="0049194B"/>
    <w:rsid w:val="00492121"/>
    <w:rsid w:val="004923B7"/>
    <w:rsid w:val="004958EF"/>
    <w:rsid w:val="004A1C24"/>
    <w:rsid w:val="004A2587"/>
    <w:rsid w:val="004A53C8"/>
    <w:rsid w:val="004A60EC"/>
    <w:rsid w:val="004A6F20"/>
    <w:rsid w:val="004A7B05"/>
    <w:rsid w:val="004A7FE8"/>
    <w:rsid w:val="004B145A"/>
    <w:rsid w:val="004B16BD"/>
    <w:rsid w:val="004B2522"/>
    <w:rsid w:val="004B2533"/>
    <w:rsid w:val="004B2A11"/>
    <w:rsid w:val="004B48AE"/>
    <w:rsid w:val="004B4D88"/>
    <w:rsid w:val="004B6AD6"/>
    <w:rsid w:val="004C0875"/>
    <w:rsid w:val="004C1716"/>
    <w:rsid w:val="004C30D1"/>
    <w:rsid w:val="004C38DE"/>
    <w:rsid w:val="004C443A"/>
    <w:rsid w:val="004C64A9"/>
    <w:rsid w:val="004C64C6"/>
    <w:rsid w:val="004C7370"/>
    <w:rsid w:val="004C75D0"/>
    <w:rsid w:val="004D0EE9"/>
    <w:rsid w:val="004D234F"/>
    <w:rsid w:val="004D23EB"/>
    <w:rsid w:val="004D26FD"/>
    <w:rsid w:val="004D384D"/>
    <w:rsid w:val="004D3D27"/>
    <w:rsid w:val="004D5657"/>
    <w:rsid w:val="004D6920"/>
    <w:rsid w:val="004D7355"/>
    <w:rsid w:val="004E0940"/>
    <w:rsid w:val="004E37AA"/>
    <w:rsid w:val="004E4D55"/>
    <w:rsid w:val="004F11B1"/>
    <w:rsid w:val="004F380A"/>
    <w:rsid w:val="004F3970"/>
    <w:rsid w:val="004F4A47"/>
    <w:rsid w:val="004F5759"/>
    <w:rsid w:val="004F6401"/>
    <w:rsid w:val="004F71AA"/>
    <w:rsid w:val="0050100F"/>
    <w:rsid w:val="0050102A"/>
    <w:rsid w:val="005010A6"/>
    <w:rsid w:val="005018A4"/>
    <w:rsid w:val="00502D1A"/>
    <w:rsid w:val="0050365C"/>
    <w:rsid w:val="005043C6"/>
    <w:rsid w:val="00505EDC"/>
    <w:rsid w:val="005074DC"/>
    <w:rsid w:val="00511B3B"/>
    <w:rsid w:val="005126E8"/>
    <w:rsid w:val="005140E9"/>
    <w:rsid w:val="00514A25"/>
    <w:rsid w:val="005174DE"/>
    <w:rsid w:val="00522BC2"/>
    <w:rsid w:val="00526AB2"/>
    <w:rsid w:val="00526D3C"/>
    <w:rsid w:val="0053093E"/>
    <w:rsid w:val="0053285F"/>
    <w:rsid w:val="00532CC3"/>
    <w:rsid w:val="00534A2C"/>
    <w:rsid w:val="00535152"/>
    <w:rsid w:val="00535B03"/>
    <w:rsid w:val="00536688"/>
    <w:rsid w:val="00543477"/>
    <w:rsid w:val="0054684A"/>
    <w:rsid w:val="005468B0"/>
    <w:rsid w:val="00550D90"/>
    <w:rsid w:val="0055145F"/>
    <w:rsid w:val="00551A29"/>
    <w:rsid w:val="0055527A"/>
    <w:rsid w:val="00560FE7"/>
    <w:rsid w:val="00561B5E"/>
    <w:rsid w:val="00561DE0"/>
    <w:rsid w:val="00562790"/>
    <w:rsid w:val="005637B9"/>
    <w:rsid w:val="00564817"/>
    <w:rsid w:val="00565D38"/>
    <w:rsid w:val="00567BED"/>
    <w:rsid w:val="00567DF1"/>
    <w:rsid w:val="0057073F"/>
    <w:rsid w:val="0057140B"/>
    <w:rsid w:val="00576666"/>
    <w:rsid w:val="005818E7"/>
    <w:rsid w:val="005872BD"/>
    <w:rsid w:val="0059131A"/>
    <w:rsid w:val="00592C93"/>
    <w:rsid w:val="00594B8D"/>
    <w:rsid w:val="005952D5"/>
    <w:rsid w:val="005A17EF"/>
    <w:rsid w:val="005A2204"/>
    <w:rsid w:val="005A341F"/>
    <w:rsid w:val="005A486F"/>
    <w:rsid w:val="005A4916"/>
    <w:rsid w:val="005A4D39"/>
    <w:rsid w:val="005A6503"/>
    <w:rsid w:val="005A66CB"/>
    <w:rsid w:val="005A6AB2"/>
    <w:rsid w:val="005B01C1"/>
    <w:rsid w:val="005B0D85"/>
    <w:rsid w:val="005B1810"/>
    <w:rsid w:val="005B5181"/>
    <w:rsid w:val="005B5DC4"/>
    <w:rsid w:val="005B694A"/>
    <w:rsid w:val="005B6AE4"/>
    <w:rsid w:val="005B6FA4"/>
    <w:rsid w:val="005B7169"/>
    <w:rsid w:val="005B7268"/>
    <w:rsid w:val="005B7F7B"/>
    <w:rsid w:val="005C04C1"/>
    <w:rsid w:val="005C2852"/>
    <w:rsid w:val="005C3944"/>
    <w:rsid w:val="005C49F6"/>
    <w:rsid w:val="005C4FC6"/>
    <w:rsid w:val="005C63D5"/>
    <w:rsid w:val="005C7558"/>
    <w:rsid w:val="005C7DD6"/>
    <w:rsid w:val="005D1C66"/>
    <w:rsid w:val="005D4E35"/>
    <w:rsid w:val="005D63F7"/>
    <w:rsid w:val="005D7FC4"/>
    <w:rsid w:val="005E18A1"/>
    <w:rsid w:val="005E3C1F"/>
    <w:rsid w:val="005E4285"/>
    <w:rsid w:val="005E4A12"/>
    <w:rsid w:val="005E4F80"/>
    <w:rsid w:val="005E5C9D"/>
    <w:rsid w:val="005E776A"/>
    <w:rsid w:val="005F1D5A"/>
    <w:rsid w:val="005F3652"/>
    <w:rsid w:val="005F4A70"/>
    <w:rsid w:val="00600FD5"/>
    <w:rsid w:val="00603DDA"/>
    <w:rsid w:val="0060583F"/>
    <w:rsid w:val="00606480"/>
    <w:rsid w:val="0061197C"/>
    <w:rsid w:val="00611D13"/>
    <w:rsid w:val="00614536"/>
    <w:rsid w:val="00614D69"/>
    <w:rsid w:val="0061535C"/>
    <w:rsid w:val="00616453"/>
    <w:rsid w:val="006201F5"/>
    <w:rsid w:val="00623775"/>
    <w:rsid w:val="00623FB7"/>
    <w:rsid w:val="0062572C"/>
    <w:rsid w:val="00625893"/>
    <w:rsid w:val="006259C2"/>
    <w:rsid w:val="00625A77"/>
    <w:rsid w:val="00625B8C"/>
    <w:rsid w:val="00626B20"/>
    <w:rsid w:val="006273F1"/>
    <w:rsid w:val="006307DD"/>
    <w:rsid w:val="0063094C"/>
    <w:rsid w:val="00631700"/>
    <w:rsid w:val="006337FF"/>
    <w:rsid w:val="00634FF0"/>
    <w:rsid w:val="00640875"/>
    <w:rsid w:val="006429F9"/>
    <w:rsid w:val="00642A9D"/>
    <w:rsid w:val="00645A90"/>
    <w:rsid w:val="0064704A"/>
    <w:rsid w:val="0064778E"/>
    <w:rsid w:val="006513F3"/>
    <w:rsid w:val="00654094"/>
    <w:rsid w:val="00655250"/>
    <w:rsid w:val="00655EC6"/>
    <w:rsid w:val="00656464"/>
    <w:rsid w:val="006565D7"/>
    <w:rsid w:val="00656DAB"/>
    <w:rsid w:val="00657A82"/>
    <w:rsid w:val="00660BE1"/>
    <w:rsid w:val="00661561"/>
    <w:rsid w:val="0066210F"/>
    <w:rsid w:val="006623C5"/>
    <w:rsid w:val="00662608"/>
    <w:rsid w:val="006626FD"/>
    <w:rsid w:val="006628C6"/>
    <w:rsid w:val="00662CEC"/>
    <w:rsid w:val="00662DB1"/>
    <w:rsid w:val="00665B40"/>
    <w:rsid w:val="00665C13"/>
    <w:rsid w:val="00666BC1"/>
    <w:rsid w:val="00666BD3"/>
    <w:rsid w:val="00666CD6"/>
    <w:rsid w:val="00667C1E"/>
    <w:rsid w:val="00670EA9"/>
    <w:rsid w:val="00675B4B"/>
    <w:rsid w:val="006762EB"/>
    <w:rsid w:val="00676BFA"/>
    <w:rsid w:val="0067748E"/>
    <w:rsid w:val="006802D9"/>
    <w:rsid w:val="00681944"/>
    <w:rsid w:val="006842DA"/>
    <w:rsid w:val="006844FB"/>
    <w:rsid w:val="00684D70"/>
    <w:rsid w:val="00686C1B"/>
    <w:rsid w:val="006870BA"/>
    <w:rsid w:val="00690E94"/>
    <w:rsid w:val="00692B56"/>
    <w:rsid w:val="00693507"/>
    <w:rsid w:val="00695405"/>
    <w:rsid w:val="0069791F"/>
    <w:rsid w:val="006A2D91"/>
    <w:rsid w:val="006A3080"/>
    <w:rsid w:val="006A474B"/>
    <w:rsid w:val="006A721A"/>
    <w:rsid w:val="006B0CA5"/>
    <w:rsid w:val="006B16F9"/>
    <w:rsid w:val="006B2318"/>
    <w:rsid w:val="006B49C5"/>
    <w:rsid w:val="006B4EB0"/>
    <w:rsid w:val="006B5133"/>
    <w:rsid w:val="006B6FC2"/>
    <w:rsid w:val="006C0C6A"/>
    <w:rsid w:val="006C71A3"/>
    <w:rsid w:val="006C7459"/>
    <w:rsid w:val="006D5752"/>
    <w:rsid w:val="006D5CC1"/>
    <w:rsid w:val="006D6564"/>
    <w:rsid w:val="006D77FF"/>
    <w:rsid w:val="006F0392"/>
    <w:rsid w:val="006F072C"/>
    <w:rsid w:val="006F09EF"/>
    <w:rsid w:val="006F3398"/>
    <w:rsid w:val="006F724C"/>
    <w:rsid w:val="00700751"/>
    <w:rsid w:val="007026A7"/>
    <w:rsid w:val="00704849"/>
    <w:rsid w:val="007058A7"/>
    <w:rsid w:val="00707141"/>
    <w:rsid w:val="007117BA"/>
    <w:rsid w:val="0071198F"/>
    <w:rsid w:val="0071273C"/>
    <w:rsid w:val="007128D7"/>
    <w:rsid w:val="0071634B"/>
    <w:rsid w:val="00720BF6"/>
    <w:rsid w:val="0072264D"/>
    <w:rsid w:val="0072346A"/>
    <w:rsid w:val="00723479"/>
    <w:rsid w:val="007242CA"/>
    <w:rsid w:val="00726400"/>
    <w:rsid w:val="00726F2F"/>
    <w:rsid w:val="007274DA"/>
    <w:rsid w:val="00727CAD"/>
    <w:rsid w:val="007301BA"/>
    <w:rsid w:val="0073048F"/>
    <w:rsid w:val="00731959"/>
    <w:rsid w:val="00732036"/>
    <w:rsid w:val="007321D0"/>
    <w:rsid w:val="007366E3"/>
    <w:rsid w:val="0074169C"/>
    <w:rsid w:val="007418DE"/>
    <w:rsid w:val="007419FB"/>
    <w:rsid w:val="007459A7"/>
    <w:rsid w:val="00751629"/>
    <w:rsid w:val="007519E5"/>
    <w:rsid w:val="00755F1E"/>
    <w:rsid w:val="0075679E"/>
    <w:rsid w:val="00760964"/>
    <w:rsid w:val="00760E6F"/>
    <w:rsid w:val="00764A14"/>
    <w:rsid w:val="0076575B"/>
    <w:rsid w:val="0076667B"/>
    <w:rsid w:val="007677F0"/>
    <w:rsid w:val="00767B84"/>
    <w:rsid w:val="0077253D"/>
    <w:rsid w:val="0077505C"/>
    <w:rsid w:val="007773E9"/>
    <w:rsid w:val="00781F9A"/>
    <w:rsid w:val="00782784"/>
    <w:rsid w:val="00782BA0"/>
    <w:rsid w:val="00782D3F"/>
    <w:rsid w:val="007848C9"/>
    <w:rsid w:val="00784C30"/>
    <w:rsid w:val="00787AAA"/>
    <w:rsid w:val="00787ABE"/>
    <w:rsid w:val="007903AC"/>
    <w:rsid w:val="00791C6D"/>
    <w:rsid w:val="00792037"/>
    <w:rsid w:val="00792AE1"/>
    <w:rsid w:val="007938CA"/>
    <w:rsid w:val="00794FA9"/>
    <w:rsid w:val="007954C3"/>
    <w:rsid w:val="007A002F"/>
    <w:rsid w:val="007A20DA"/>
    <w:rsid w:val="007A2A1C"/>
    <w:rsid w:val="007A33F9"/>
    <w:rsid w:val="007A60BA"/>
    <w:rsid w:val="007A6AD7"/>
    <w:rsid w:val="007B3DF7"/>
    <w:rsid w:val="007B4219"/>
    <w:rsid w:val="007B55F3"/>
    <w:rsid w:val="007B5D51"/>
    <w:rsid w:val="007B6F79"/>
    <w:rsid w:val="007C26C8"/>
    <w:rsid w:val="007C3E49"/>
    <w:rsid w:val="007C595F"/>
    <w:rsid w:val="007C5FA9"/>
    <w:rsid w:val="007C67A3"/>
    <w:rsid w:val="007C6A79"/>
    <w:rsid w:val="007C6CFE"/>
    <w:rsid w:val="007C6F46"/>
    <w:rsid w:val="007C7066"/>
    <w:rsid w:val="007D57FD"/>
    <w:rsid w:val="007D59B1"/>
    <w:rsid w:val="007D7077"/>
    <w:rsid w:val="007D7E05"/>
    <w:rsid w:val="007E0388"/>
    <w:rsid w:val="007E259F"/>
    <w:rsid w:val="007E3F81"/>
    <w:rsid w:val="007E40EF"/>
    <w:rsid w:val="007E5242"/>
    <w:rsid w:val="007E58E5"/>
    <w:rsid w:val="007E77A7"/>
    <w:rsid w:val="007E7FF7"/>
    <w:rsid w:val="007F3426"/>
    <w:rsid w:val="007F5F7F"/>
    <w:rsid w:val="0080327B"/>
    <w:rsid w:val="008050BA"/>
    <w:rsid w:val="008104F4"/>
    <w:rsid w:val="00810AC1"/>
    <w:rsid w:val="00810B94"/>
    <w:rsid w:val="0081149E"/>
    <w:rsid w:val="00812790"/>
    <w:rsid w:val="00812C79"/>
    <w:rsid w:val="00813174"/>
    <w:rsid w:val="00813B1D"/>
    <w:rsid w:val="00815DBC"/>
    <w:rsid w:val="008207AE"/>
    <w:rsid w:val="00821133"/>
    <w:rsid w:val="008212D4"/>
    <w:rsid w:val="008215E3"/>
    <w:rsid w:val="00822C01"/>
    <w:rsid w:val="008236C2"/>
    <w:rsid w:val="008237BA"/>
    <w:rsid w:val="008303F0"/>
    <w:rsid w:val="00832223"/>
    <w:rsid w:val="00832565"/>
    <w:rsid w:val="00833458"/>
    <w:rsid w:val="0083358D"/>
    <w:rsid w:val="00836110"/>
    <w:rsid w:val="00836179"/>
    <w:rsid w:val="00836887"/>
    <w:rsid w:val="00840092"/>
    <w:rsid w:val="00840124"/>
    <w:rsid w:val="0084099F"/>
    <w:rsid w:val="008425B3"/>
    <w:rsid w:val="008429EC"/>
    <w:rsid w:val="00845E8A"/>
    <w:rsid w:val="00845FC3"/>
    <w:rsid w:val="0084604A"/>
    <w:rsid w:val="008465C4"/>
    <w:rsid w:val="008478F8"/>
    <w:rsid w:val="00850DD1"/>
    <w:rsid w:val="0085334F"/>
    <w:rsid w:val="00853EEC"/>
    <w:rsid w:val="00857370"/>
    <w:rsid w:val="00860022"/>
    <w:rsid w:val="00860B9B"/>
    <w:rsid w:val="00861E0F"/>
    <w:rsid w:val="008646A8"/>
    <w:rsid w:val="00866A1C"/>
    <w:rsid w:val="00871F79"/>
    <w:rsid w:val="00875125"/>
    <w:rsid w:val="008770BB"/>
    <w:rsid w:val="008774D2"/>
    <w:rsid w:val="00877F43"/>
    <w:rsid w:val="008819F7"/>
    <w:rsid w:val="00890E85"/>
    <w:rsid w:val="00892A97"/>
    <w:rsid w:val="00893657"/>
    <w:rsid w:val="00897150"/>
    <w:rsid w:val="008971EC"/>
    <w:rsid w:val="008A078C"/>
    <w:rsid w:val="008A2D9A"/>
    <w:rsid w:val="008A5D93"/>
    <w:rsid w:val="008A6D4C"/>
    <w:rsid w:val="008B081B"/>
    <w:rsid w:val="008B11E0"/>
    <w:rsid w:val="008B4B61"/>
    <w:rsid w:val="008B4BB3"/>
    <w:rsid w:val="008B518D"/>
    <w:rsid w:val="008B7691"/>
    <w:rsid w:val="008C0CCC"/>
    <w:rsid w:val="008C55B7"/>
    <w:rsid w:val="008C682B"/>
    <w:rsid w:val="008D2986"/>
    <w:rsid w:val="008D4D1B"/>
    <w:rsid w:val="008D652E"/>
    <w:rsid w:val="008D6A77"/>
    <w:rsid w:val="008D76FA"/>
    <w:rsid w:val="008E2B81"/>
    <w:rsid w:val="008E4225"/>
    <w:rsid w:val="008E46F1"/>
    <w:rsid w:val="008E5442"/>
    <w:rsid w:val="008E5C25"/>
    <w:rsid w:val="008E64FF"/>
    <w:rsid w:val="008E6CDE"/>
    <w:rsid w:val="008E7AB7"/>
    <w:rsid w:val="008F1375"/>
    <w:rsid w:val="008F22B3"/>
    <w:rsid w:val="008F55BB"/>
    <w:rsid w:val="008F60E9"/>
    <w:rsid w:val="00900547"/>
    <w:rsid w:val="00900F4A"/>
    <w:rsid w:val="00901B49"/>
    <w:rsid w:val="0090692C"/>
    <w:rsid w:val="00911180"/>
    <w:rsid w:val="00911F1B"/>
    <w:rsid w:val="00916A75"/>
    <w:rsid w:val="00917423"/>
    <w:rsid w:val="00917A1C"/>
    <w:rsid w:val="00920E0B"/>
    <w:rsid w:val="0092186C"/>
    <w:rsid w:val="00921A65"/>
    <w:rsid w:val="00925461"/>
    <w:rsid w:val="00925FE8"/>
    <w:rsid w:val="0093003E"/>
    <w:rsid w:val="0093018D"/>
    <w:rsid w:val="009359EA"/>
    <w:rsid w:val="009367DF"/>
    <w:rsid w:val="0094042D"/>
    <w:rsid w:val="00941B84"/>
    <w:rsid w:val="0094512A"/>
    <w:rsid w:val="00945ABA"/>
    <w:rsid w:val="00945EAD"/>
    <w:rsid w:val="00946384"/>
    <w:rsid w:val="00947158"/>
    <w:rsid w:val="0095056E"/>
    <w:rsid w:val="00951B9D"/>
    <w:rsid w:val="00951E8C"/>
    <w:rsid w:val="00953574"/>
    <w:rsid w:val="00954646"/>
    <w:rsid w:val="009556E7"/>
    <w:rsid w:val="009612FA"/>
    <w:rsid w:val="00963D9D"/>
    <w:rsid w:val="00965C7D"/>
    <w:rsid w:val="009661A4"/>
    <w:rsid w:val="009666B6"/>
    <w:rsid w:val="00966887"/>
    <w:rsid w:val="009673B8"/>
    <w:rsid w:val="00972C6B"/>
    <w:rsid w:val="00973AD8"/>
    <w:rsid w:val="00976245"/>
    <w:rsid w:val="00977B6D"/>
    <w:rsid w:val="00983731"/>
    <w:rsid w:val="009846BA"/>
    <w:rsid w:val="009848E5"/>
    <w:rsid w:val="009857D1"/>
    <w:rsid w:val="00986BEA"/>
    <w:rsid w:val="00987D81"/>
    <w:rsid w:val="009903D0"/>
    <w:rsid w:val="0099258B"/>
    <w:rsid w:val="00995222"/>
    <w:rsid w:val="00997212"/>
    <w:rsid w:val="00997DCE"/>
    <w:rsid w:val="009A1FB9"/>
    <w:rsid w:val="009A325D"/>
    <w:rsid w:val="009A4E31"/>
    <w:rsid w:val="009A63CE"/>
    <w:rsid w:val="009A653B"/>
    <w:rsid w:val="009A66C9"/>
    <w:rsid w:val="009A709A"/>
    <w:rsid w:val="009B1A1E"/>
    <w:rsid w:val="009B522A"/>
    <w:rsid w:val="009B66D0"/>
    <w:rsid w:val="009C5602"/>
    <w:rsid w:val="009C573A"/>
    <w:rsid w:val="009C7C84"/>
    <w:rsid w:val="009D0D57"/>
    <w:rsid w:val="009D1136"/>
    <w:rsid w:val="009D1645"/>
    <w:rsid w:val="009D40D4"/>
    <w:rsid w:val="009D66CF"/>
    <w:rsid w:val="009D7B80"/>
    <w:rsid w:val="009E32E6"/>
    <w:rsid w:val="009F0178"/>
    <w:rsid w:val="009F1299"/>
    <w:rsid w:val="009F1EF4"/>
    <w:rsid w:val="009F223E"/>
    <w:rsid w:val="009F387A"/>
    <w:rsid w:val="009F4F50"/>
    <w:rsid w:val="009F6B91"/>
    <w:rsid w:val="00A0026F"/>
    <w:rsid w:val="00A011C5"/>
    <w:rsid w:val="00A01602"/>
    <w:rsid w:val="00A01B03"/>
    <w:rsid w:val="00A01B69"/>
    <w:rsid w:val="00A01BC8"/>
    <w:rsid w:val="00A13B62"/>
    <w:rsid w:val="00A147E3"/>
    <w:rsid w:val="00A1539F"/>
    <w:rsid w:val="00A153F8"/>
    <w:rsid w:val="00A15509"/>
    <w:rsid w:val="00A16FB9"/>
    <w:rsid w:val="00A1711C"/>
    <w:rsid w:val="00A173C9"/>
    <w:rsid w:val="00A211F1"/>
    <w:rsid w:val="00A22BBE"/>
    <w:rsid w:val="00A24E92"/>
    <w:rsid w:val="00A26FDE"/>
    <w:rsid w:val="00A31B81"/>
    <w:rsid w:val="00A34215"/>
    <w:rsid w:val="00A342FD"/>
    <w:rsid w:val="00A343D7"/>
    <w:rsid w:val="00A35C02"/>
    <w:rsid w:val="00A37633"/>
    <w:rsid w:val="00A40AD6"/>
    <w:rsid w:val="00A41684"/>
    <w:rsid w:val="00A41D36"/>
    <w:rsid w:val="00A448C5"/>
    <w:rsid w:val="00A4610C"/>
    <w:rsid w:val="00A479E6"/>
    <w:rsid w:val="00A50F30"/>
    <w:rsid w:val="00A549B0"/>
    <w:rsid w:val="00A56332"/>
    <w:rsid w:val="00A57415"/>
    <w:rsid w:val="00A62028"/>
    <w:rsid w:val="00A66031"/>
    <w:rsid w:val="00A66468"/>
    <w:rsid w:val="00A67085"/>
    <w:rsid w:val="00A6756F"/>
    <w:rsid w:val="00A70E37"/>
    <w:rsid w:val="00A7232D"/>
    <w:rsid w:val="00A73C9D"/>
    <w:rsid w:val="00A74242"/>
    <w:rsid w:val="00A75245"/>
    <w:rsid w:val="00A76FA2"/>
    <w:rsid w:val="00A774DF"/>
    <w:rsid w:val="00A777C5"/>
    <w:rsid w:val="00A8027E"/>
    <w:rsid w:val="00A81E61"/>
    <w:rsid w:val="00A82029"/>
    <w:rsid w:val="00A83FF4"/>
    <w:rsid w:val="00A868A1"/>
    <w:rsid w:val="00A87097"/>
    <w:rsid w:val="00A873B4"/>
    <w:rsid w:val="00A903C8"/>
    <w:rsid w:val="00A9079B"/>
    <w:rsid w:val="00A92F09"/>
    <w:rsid w:val="00A92FD3"/>
    <w:rsid w:val="00A94349"/>
    <w:rsid w:val="00A96A12"/>
    <w:rsid w:val="00A96A58"/>
    <w:rsid w:val="00A96CC8"/>
    <w:rsid w:val="00A97159"/>
    <w:rsid w:val="00A978D5"/>
    <w:rsid w:val="00AA061D"/>
    <w:rsid w:val="00AA07FC"/>
    <w:rsid w:val="00AA21C4"/>
    <w:rsid w:val="00AA240C"/>
    <w:rsid w:val="00AA2CAE"/>
    <w:rsid w:val="00AA3971"/>
    <w:rsid w:val="00AA3A56"/>
    <w:rsid w:val="00AA4683"/>
    <w:rsid w:val="00AA50CD"/>
    <w:rsid w:val="00AA5FCD"/>
    <w:rsid w:val="00AB01EA"/>
    <w:rsid w:val="00AB0DEF"/>
    <w:rsid w:val="00AB0F00"/>
    <w:rsid w:val="00AB10E2"/>
    <w:rsid w:val="00AB1CFF"/>
    <w:rsid w:val="00AB32D0"/>
    <w:rsid w:val="00AB3AAC"/>
    <w:rsid w:val="00AB41E2"/>
    <w:rsid w:val="00AB58B2"/>
    <w:rsid w:val="00AB6084"/>
    <w:rsid w:val="00AB70EB"/>
    <w:rsid w:val="00AC0601"/>
    <w:rsid w:val="00AC2F7D"/>
    <w:rsid w:val="00AC31CF"/>
    <w:rsid w:val="00AC39B5"/>
    <w:rsid w:val="00AC4B7F"/>
    <w:rsid w:val="00AC4BFA"/>
    <w:rsid w:val="00AC5230"/>
    <w:rsid w:val="00AC5BAC"/>
    <w:rsid w:val="00AC5DBE"/>
    <w:rsid w:val="00AD03BB"/>
    <w:rsid w:val="00AD22A0"/>
    <w:rsid w:val="00AD3729"/>
    <w:rsid w:val="00AD4008"/>
    <w:rsid w:val="00AD4C1D"/>
    <w:rsid w:val="00AD665A"/>
    <w:rsid w:val="00AE189B"/>
    <w:rsid w:val="00AE24B3"/>
    <w:rsid w:val="00AE2839"/>
    <w:rsid w:val="00AE289E"/>
    <w:rsid w:val="00AE50C3"/>
    <w:rsid w:val="00AE5ACE"/>
    <w:rsid w:val="00AE6441"/>
    <w:rsid w:val="00AF09A5"/>
    <w:rsid w:val="00AF20A9"/>
    <w:rsid w:val="00AF2CE8"/>
    <w:rsid w:val="00AF3C8A"/>
    <w:rsid w:val="00AF5FD5"/>
    <w:rsid w:val="00AF7A06"/>
    <w:rsid w:val="00B00C01"/>
    <w:rsid w:val="00B00E08"/>
    <w:rsid w:val="00B0585A"/>
    <w:rsid w:val="00B10BE8"/>
    <w:rsid w:val="00B11151"/>
    <w:rsid w:val="00B12196"/>
    <w:rsid w:val="00B12CAA"/>
    <w:rsid w:val="00B14087"/>
    <w:rsid w:val="00B1546A"/>
    <w:rsid w:val="00B1662B"/>
    <w:rsid w:val="00B1688E"/>
    <w:rsid w:val="00B16923"/>
    <w:rsid w:val="00B16A0A"/>
    <w:rsid w:val="00B16C33"/>
    <w:rsid w:val="00B170EC"/>
    <w:rsid w:val="00B203B6"/>
    <w:rsid w:val="00B20454"/>
    <w:rsid w:val="00B22769"/>
    <w:rsid w:val="00B233D9"/>
    <w:rsid w:val="00B239DF"/>
    <w:rsid w:val="00B23ED2"/>
    <w:rsid w:val="00B24B47"/>
    <w:rsid w:val="00B261FF"/>
    <w:rsid w:val="00B30195"/>
    <w:rsid w:val="00B31EB0"/>
    <w:rsid w:val="00B34BD2"/>
    <w:rsid w:val="00B355BE"/>
    <w:rsid w:val="00B37E81"/>
    <w:rsid w:val="00B40753"/>
    <w:rsid w:val="00B41E70"/>
    <w:rsid w:val="00B45A6A"/>
    <w:rsid w:val="00B47B21"/>
    <w:rsid w:val="00B501F2"/>
    <w:rsid w:val="00B508F8"/>
    <w:rsid w:val="00B54AFD"/>
    <w:rsid w:val="00B56872"/>
    <w:rsid w:val="00B56CB3"/>
    <w:rsid w:val="00B60F85"/>
    <w:rsid w:val="00B64140"/>
    <w:rsid w:val="00B6473F"/>
    <w:rsid w:val="00B653D4"/>
    <w:rsid w:val="00B678B3"/>
    <w:rsid w:val="00B714B9"/>
    <w:rsid w:val="00B714EE"/>
    <w:rsid w:val="00B72A04"/>
    <w:rsid w:val="00B72AA0"/>
    <w:rsid w:val="00B73C75"/>
    <w:rsid w:val="00B73EF8"/>
    <w:rsid w:val="00B763F7"/>
    <w:rsid w:val="00B80E0D"/>
    <w:rsid w:val="00B8491C"/>
    <w:rsid w:val="00B84E58"/>
    <w:rsid w:val="00B850F5"/>
    <w:rsid w:val="00B85FC6"/>
    <w:rsid w:val="00B91ACF"/>
    <w:rsid w:val="00B91FCD"/>
    <w:rsid w:val="00B92EB8"/>
    <w:rsid w:val="00B960E0"/>
    <w:rsid w:val="00BA044F"/>
    <w:rsid w:val="00BA0B89"/>
    <w:rsid w:val="00BA146A"/>
    <w:rsid w:val="00BA4540"/>
    <w:rsid w:val="00BA4F22"/>
    <w:rsid w:val="00BA7B92"/>
    <w:rsid w:val="00BB10CF"/>
    <w:rsid w:val="00BB13ED"/>
    <w:rsid w:val="00BB1B90"/>
    <w:rsid w:val="00BB2DBA"/>
    <w:rsid w:val="00BB645C"/>
    <w:rsid w:val="00BC0988"/>
    <w:rsid w:val="00BC2DC8"/>
    <w:rsid w:val="00BC3791"/>
    <w:rsid w:val="00BC6E04"/>
    <w:rsid w:val="00BC70F3"/>
    <w:rsid w:val="00BD0F04"/>
    <w:rsid w:val="00BD2420"/>
    <w:rsid w:val="00BD35B6"/>
    <w:rsid w:val="00BD3632"/>
    <w:rsid w:val="00BD36FB"/>
    <w:rsid w:val="00BD41E5"/>
    <w:rsid w:val="00BD5BEB"/>
    <w:rsid w:val="00BD6C9C"/>
    <w:rsid w:val="00BE0024"/>
    <w:rsid w:val="00BE01F4"/>
    <w:rsid w:val="00BE03F2"/>
    <w:rsid w:val="00BE190F"/>
    <w:rsid w:val="00BE3BDB"/>
    <w:rsid w:val="00BE49B4"/>
    <w:rsid w:val="00BE7425"/>
    <w:rsid w:val="00BE7847"/>
    <w:rsid w:val="00BE7FD7"/>
    <w:rsid w:val="00BF06CA"/>
    <w:rsid w:val="00BF298A"/>
    <w:rsid w:val="00BF3140"/>
    <w:rsid w:val="00BF3E82"/>
    <w:rsid w:val="00BF557E"/>
    <w:rsid w:val="00BF77B2"/>
    <w:rsid w:val="00C03C6A"/>
    <w:rsid w:val="00C05B05"/>
    <w:rsid w:val="00C05B30"/>
    <w:rsid w:val="00C0635F"/>
    <w:rsid w:val="00C07FAD"/>
    <w:rsid w:val="00C103DE"/>
    <w:rsid w:val="00C129B3"/>
    <w:rsid w:val="00C15CE8"/>
    <w:rsid w:val="00C16E84"/>
    <w:rsid w:val="00C17843"/>
    <w:rsid w:val="00C2463A"/>
    <w:rsid w:val="00C277B0"/>
    <w:rsid w:val="00C33059"/>
    <w:rsid w:val="00C34758"/>
    <w:rsid w:val="00C34B22"/>
    <w:rsid w:val="00C35EB1"/>
    <w:rsid w:val="00C3702C"/>
    <w:rsid w:val="00C40223"/>
    <w:rsid w:val="00C40B4C"/>
    <w:rsid w:val="00C416E2"/>
    <w:rsid w:val="00C42307"/>
    <w:rsid w:val="00C42887"/>
    <w:rsid w:val="00C43246"/>
    <w:rsid w:val="00C44705"/>
    <w:rsid w:val="00C449E4"/>
    <w:rsid w:val="00C45910"/>
    <w:rsid w:val="00C45E10"/>
    <w:rsid w:val="00C46270"/>
    <w:rsid w:val="00C47077"/>
    <w:rsid w:val="00C517F1"/>
    <w:rsid w:val="00C52077"/>
    <w:rsid w:val="00C53637"/>
    <w:rsid w:val="00C5441A"/>
    <w:rsid w:val="00C54DF6"/>
    <w:rsid w:val="00C5616C"/>
    <w:rsid w:val="00C5617E"/>
    <w:rsid w:val="00C565C0"/>
    <w:rsid w:val="00C57590"/>
    <w:rsid w:val="00C62402"/>
    <w:rsid w:val="00C63656"/>
    <w:rsid w:val="00C66D57"/>
    <w:rsid w:val="00C71064"/>
    <w:rsid w:val="00C74C3D"/>
    <w:rsid w:val="00C7508D"/>
    <w:rsid w:val="00C76BBE"/>
    <w:rsid w:val="00C8083E"/>
    <w:rsid w:val="00C810B3"/>
    <w:rsid w:val="00C81770"/>
    <w:rsid w:val="00C8194E"/>
    <w:rsid w:val="00C81A4A"/>
    <w:rsid w:val="00C81EDC"/>
    <w:rsid w:val="00C8392C"/>
    <w:rsid w:val="00C8394D"/>
    <w:rsid w:val="00C839F4"/>
    <w:rsid w:val="00C83D59"/>
    <w:rsid w:val="00C84A4F"/>
    <w:rsid w:val="00C85F99"/>
    <w:rsid w:val="00C86230"/>
    <w:rsid w:val="00C87FB1"/>
    <w:rsid w:val="00C90B0A"/>
    <w:rsid w:val="00C915D4"/>
    <w:rsid w:val="00C91927"/>
    <w:rsid w:val="00C928C0"/>
    <w:rsid w:val="00C92CDA"/>
    <w:rsid w:val="00C932B9"/>
    <w:rsid w:val="00C93914"/>
    <w:rsid w:val="00C93B54"/>
    <w:rsid w:val="00C93E0A"/>
    <w:rsid w:val="00C94429"/>
    <w:rsid w:val="00C94CE3"/>
    <w:rsid w:val="00C95660"/>
    <w:rsid w:val="00C95C37"/>
    <w:rsid w:val="00C96799"/>
    <w:rsid w:val="00C978CC"/>
    <w:rsid w:val="00CA0177"/>
    <w:rsid w:val="00CA10D5"/>
    <w:rsid w:val="00CA27F3"/>
    <w:rsid w:val="00CA2A2F"/>
    <w:rsid w:val="00CA6F2E"/>
    <w:rsid w:val="00CA709F"/>
    <w:rsid w:val="00CB12E6"/>
    <w:rsid w:val="00CB47F1"/>
    <w:rsid w:val="00CB4815"/>
    <w:rsid w:val="00CB6762"/>
    <w:rsid w:val="00CB6C86"/>
    <w:rsid w:val="00CC1AF1"/>
    <w:rsid w:val="00CC266E"/>
    <w:rsid w:val="00CC30FC"/>
    <w:rsid w:val="00CC6C78"/>
    <w:rsid w:val="00CD0F73"/>
    <w:rsid w:val="00CD365A"/>
    <w:rsid w:val="00CD36AE"/>
    <w:rsid w:val="00CD3B04"/>
    <w:rsid w:val="00CD587C"/>
    <w:rsid w:val="00CD592C"/>
    <w:rsid w:val="00CD748B"/>
    <w:rsid w:val="00CE1193"/>
    <w:rsid w:val="00CE282D"/>
    <w:rsid w:val="00CE4664"/>
    <w:rsid w:val="00CE6204"/>
    <w:rsid w:val="00CE6887"/>
    <w:rsid w:val="00CE6F60"/>
    <w:rsid w:val="00CF258B"/>
    <w:rsid w:val="00CF2D86"/>
    <w:rsid w:val="00CF33A2"/>
    <w:rsid w:val="00CF47FF"/>
    <w:rsid w:val="00CF5EB5"/>
    <w:rsid w:val="00D00805"/>
    <w:rsid w:val="00D022B2"/>
    <w:rsid w:val="00D0256C"/>
    <w:rsid w:val="00D02DE6"/>
    <w:rsid w:val="00D03972"/>
    <w:rsid w:val="00D03B56"/>
    <w:rsid w:val="00D03F21"/>
    <w:rsid w:val="00D0573F"/>
    <w:rsid w:val="00D06BCB"/>
    <w:rsid w:val="00D06C12"/>
    <w:rsid w:val="00D10919"/>
    <w:rsid w:val="00D1113C"/>
    <w:rsid w:val="00D11EDE"/>
    <w:rsid w:val="00D127B1"/>
    <w:rsid w:val="00D178D4"/>
    <w:rsid w:val="00D202D0"/>
    <w:rsid w:val="00D2117A"/>
    <w:rsid w:val="00D21E58"/>
    <w:rsid w:val="00D2272A"/>
    <w:rsid w:val="00D23843"/>
    <w:rsid w:val="00D23FDB"/>
    <w:rsid w:val="00D24686"/>
    <w:rsid w:val="00D26B0B"/>
    <w:rsid w:val="00D26BE2"/>
    <w:rsid w:val="00D31CD2"/>
    <w:rsid w:val="00D3353F"/>
    <w:rsid w:val="00D34F10"/>
    <w:rsid w:val="00D35C41"/>
    <w:rsid w:val="00D36199"/>
    <w:rsid w:val="00D36697"/>
    <w:rsid w:val="00D37078"/>
    <w:rsid w:val="00D41016"/>
    <w:rsid w:val="00D431CD"/>
    <w:rsid w:val="00D434C2"/>
    <w:rsid w:val="00D43A09"/>
    <w:rsid w:val="00D44A3A"/>
    <w:rsid w:val="00D4513B"/>
    <w:rsid w:val="00D459C4"/>
    <w:rsid w:val="00D508D7"/>
    <w:rsid w:val="00D51DF8"/>
    <w:rsid w:val="00D51FEF"/>
    <w:rsid w:val="00D526EF"/>
    <w:rsid w:val="00D53C48"/>
    <w:rsid w:val="00D540AF"/>
    <w:rsid w:val="00D54E43"/>
    <w:rsid w:val="00D55AB4"/>
    <w:rsid w:val="00D6015A"/>
    <w:rsid w:val="00D60EEB"/>
    <w:rsid w:val="00D625EF"/>
    <w:rsid w:val="00D65823"/>
    <w:rsid w:val="00D662FE"/>
    <w:rsid w:val="00D6634A"/>
    <w:rsid w:val="00D66562"/>
    <w:rsid w:val="00D6669C"/>
    <w:rsid w:val="00D66D93"/>
    <w:rsid w:val="00D66E58"/>
    <w:rsid w:val="00D67244"/>
    <w:rsid w:val="00D675F4"/>
    <w:rsid w:val="00D71DCD"/>
    <w:rsid w:val="00D721BD"/>
    <w:rsid w:val="00D72B5E"/>
    <w:rsid w:val="00D737AF"/>
    <w:rsid w:val="00D73906"/>
    <w:rsid w:val="00D73957"/>
    <w:rsid w:val="00D73B52"/>
    <w:rsid w:val="00D80AD1"/>
    <w:rsid w:val="00D81373"/>
    <w:rsid w:val="00D82589"/>
    <w:rsid w:val="00D84533"/>
    <w:rsid w:val="00D866B4"/>
    <w:rsid w:val="00D8759B"/>
    <w:rsid w:val="00D9114B"/>
    <w:rsid w:val="00D91579"/>
    <w:rsid w:val="00D918F3"/>
    <w:rsid w:val="00D91B5A"/>
    <w:rsid w:val="00D93298"/>
    <w:rsid w:val="00D935B1"/>
    <w:rsid w:val="00D93EB9"/>
    <w:rsid w:val="00D945B4"/>
    <w:rsid w:val="00D95BED"/>
    <w:rsid w:val="00D96A1C"/>
    <w:rsid w:val="00DA1A7E"/>
    <w:rsid w:val="00DB453A"/>
    <w:rsid w:val="00DB4FD2"/>
    <w:rsid w:val="00DB591F"/>
    <w:rsid w:val="00DC05E6"/>
    <w:rsid w:val="00DC0C2F"/>
    <w:rsid w:val="00DC1D16"/>
    <w:rsid w:val="00DC1FB3"/>
    <w:rsid w:val="00DC27CB"/>
    <w:rsid w:val="00DC2B81"/>
    <w:rsid w:val="00DC3BCA"/>
    <w:rsid w:val="00DC40CD"/>
    <w:rsid w:val="00DC43B9"/>
    <w:rsid w:val="00DC5396"/>
    <w:rsid w:val="00DC5D57"/>
    <w:rsid w:val="00DC7188"/>
    <w:rsid w:val="00DC7ABC"/>
    <w:rsid w:val="00DD0C87"/>
    <w:rsid w:val="00DD15F9"/>
    <w:rsid w:val="00DD1F54"/>
    <w:rsid w:val="00DD2907"/>
    <w:rsid w:val="00DD316D"/>
    <w:rsid w:val="00DD3829"/>
    <w:rsid w:val="00DD3E28"/>
    <w:rsid w:val="00DD3F81"/>
    <w:rsid w:val="00DD4417"/>
    <w:rsid w:val="00DD4B84"/>
    <w:rsid w:val="00DD535E"/>
    <w:rsid w:val="00DE0EDF"/>
    <w:rsid w:val="00DE1230"/>
    <w:rsid w:val="00DE584C"/>
    <w:rsid w:val="00DE60DD"/>
    <w:rsid w:val="00DE6398"/>
    <w:rsid w:val="00DE6AD4"/>
    <w:rsid w:val="00DE7D6B"/>
    <w:rsid w:val="00DF144B"/>
    <w:rsid w:val="00DF4BD9"/>
    <w:rsid w:val="00DF4FB6"/>
    <w:rsid w:val="00DF723F"/>
    <w:rsid w:val="00DF765F"/>
    <w:rsid w:val="00E0142B"/>
    <w:rsid w:val="00E038F5"/>
    <w:rsid w:val="00E0408E"/>
    <w:rsid w:val="00E054D5"/>
    <w:rsid w:val="00E05BFB"/>
    <w:rsid w:val="00E05F64"/>
    <w:rsid w:val="00E103C1"/>
    <w:rsid w:val="00E10D67"/>
    <w:rsid w:val="00E10F29"/>
    <w:rsid w:val="00E11FA7"/>
    <w:rsid w:val="00E123DB"/>
    <w:rsid w:val="00E159B3"/>
    <w:rsid w:val="00E16014"/>
    <w:rsid w:val="00E17B43"/>
    <w:rsid w:val="00E200AA"/>
    <w:rsid w:val="00E216E5"/>
    <w:rsid w:val="00E23941"/>
    <w:rsid w:val="00E245CD"/>
    <w:rsid w:val="00E24ED8"/>
    <w:rsid w:val="00E252C2"/>
    <w:rsid w:val="00E25CAC"/>
    <w:rsid w:val="00E3039F"/>
    <w:rsid w:val="00E33636"/>
    <w:rsid w:val="00E33738"/>
    <w:rsid w:val="00E34871"/>
    <w:rsid w:val="00E37ECB"/>
    <w:rsid w:val="00E40C8B"/>
    <w:rsid w:val="00E4364C"/>
    <w:rsid w:val="00E467EE"/>
    <w:rsid w:val="00E46C64"/>
    <w:rsid w:val="00E47BB6"/>
    <w:rsid w:val="00E516EC"/>
    <w:rsid w:val="00E51D5F"/>
    <w:rsid w:val="00E549C0"/>
    <w:rsid w:val="00E607F2"/>
    <w:rsid w:val="00E64EA9"/>
    <w:rsid w:val="00E658E6"/>
    <w:rsid w:val="00E66250"/>
    <w:rsid w:val="00E66DE8"/>
    <w:rsid w:val="00E7004C"/>
    <w:rsid w:val="00E7016B"/>
    <w:rsid w:val="00E72DAF"/>
    <w:rsid w:val="00E73245"/>
    <w:rsid w:val="00E735BD"/>
    <w:rsid w:val="00E77308"/>
    <w:rsid w:val="00E818C1"/>
    <w:rsid w:val="00E8442F"/>
    <w:rsid w:val="00E84CAB"/>
    <w:rsid w:val="00E86C03"/>
    <w:rsid w:val="00E905FD"/>
    <w:rsid w:val="00E912ED"/>
    <w:rsid w:val="00E915F5"/>
    <w:rsid w:val="00E91AA4"/>
    <w:rsid w:val="00E9298D"/>
    <w:rsid w:val="00E92F31"/>
    <w:rsid w:val="00E939CB"/>
    <w:rsid w:val="00EA0229"/>
    <w:rsid w:val="00EA0AFF"/>
    <w:rsid w:val="00EA2DC9"/>
    <w:rsid w:val="00EA3516"/>
    <w:rsid w:val="00EA483A"/>
    <w:rsid w:val="00EA5B0B"/>
    <w:rsid w:val="00EA63C7"/>
    <w:rsid w:val="00EA65C5"/>
    <w:rsid w:val="00EA686F"/>
    <w:rsid w:val="00EA7A6D"/>
    <w:rsid w:val="00EB052A"/>
    <w:rsid w:val="00EB2ED1"/>
    <w:rsid w:val="00EB47FA"/>
    <w:rsid w:val="00EB4A15"/>
    <w:rsid w:val="00EB56AB"/>
    <w:rsid w:val="00EB7ADF"/>
    <w:rsid w:val="00EC1CF4"/>
    <w:rsid w:val="00EC3E86"/>
    <w:rsid w:val="00EC41E9"/>
    <w:rsid w:val="00EC5F21"/>
    <w:rsid w:val="00EC65D4"/>
    <w:rsid w:val="00EC6EDC"/>
    <w:rsid w:val="00ED1F40"/>
    <w:rsid w:val="00ED3566"/>
    <w:rsid w:val="00ED6658"/>
    <w:rsid w:val="00ED6D99"/>
    <w:rsid w:val="00EE0EC1"/>
    <w:rsid w:val="00EE4923"/>
    <w:rsid w:val="00EF1F0D"/>
    <w:rsid w:val="00EF361C"/>
    <w:rsid w:val="00EF5395"/>
    <w:rsid w:val="00EF6BC1"/>
    <w:rsid w:val="00F0018D"/>
    <w:rsid w:val="00F015A4"/>
    <w:rsid w:val="00F01CCA"/>
    <w:rsid w:val="00F021DB"/>
    <w:rsid w:val="00F058EA"/>
    <w:rsid w:val="00F06013"/>
    <w:rsid w:val="00F068B2"/>
    <w:rsid w:val="00F07C84"/>
    <w:rsid w:val="00F10DB0"/>
    <w:rsid w:val="00F1146D"/>
    <w:rsid w:val="00F1511A"/>
    <w:rsid w:val="00F23A12"/>
    <w:rsid w:val="00F23FC9"/>
    <w:rsid w:val="00F25389"/>
    <w:rsid w:val="00F26449"/>
    <w:rsid w:val="00F27179"/>
    <w:rsid w:val="00F279EC"/>
    <w:rsid w:val="00F30DF9"/>
    <w:rsid w:val="00F3181C"/>
    <w:rsid w:val="00F345C0"/>
    <w:rsid w:val="00F358D4"/>
    <w:rsid w:val="00F35E83"/>
    <w:rsid w:val="00F360A5"/>
    <w:rsid w:val="00F36864"/>
    <w:rsid w:val="00F36D3D"/>
    <w:rsid w:val="00F42597"/>
    <w:rsid w:val="00F43837"/>
    <w:rsid w:val="00F43A60"/>
    <w:rsid w:val="00F44894"/>
    <w:rsid w:val="00F45C48"/>
    <w:rsid w:val="00F47527"/>
    <w:rsid w:val="00F50778"/>
    <w:rsid w:val="00F520E0"/>
    <w:rsid w:val="00F52BC0"/>
    <w:rsid w:val="00F54337"/>
    <w:rsid w:val="00F61AFA"/>
    <w:rsid w:val="00F61D40"/>
    <w:rsid w:val="00F633FF"/>
    <w:rsid w:val="00F63B8E"/>
    <w:rsid w:val="00F67029"/>
    <w:rsid w:val="00F67FCA"/>
    <w:rsid w:val="00F70D41"/>
    <w:rsid w:val="00F74368"/>
    <w:rsid w:val="00F75EF6"/>
    <w:rsid w:val="00F76075"/>
    <w:rsid w:val="00F76624"/>
    <w:rsid w:val="00F77617"/>
    <w:rsid w:val="00F8111C"/>
    <w:rsid w:val="00F814A8"/>
    <w:rsid w:val="00F814E4"/>
    <w:rsid w:val="00F82A99"/>
    <w:rsid w:val="00F830F7"/>
    <w:rsid w:val="00F83FDE"/>
    <w:rsid w:val="00F869B0"/>
    <w:rsid w:val="00F87C7E"/>
    <w:rsid w:val="00F922A5"/>
    <w:rsid w:val="00F92B80"/>
    <w:rsid w:val="00F92EC9"/>
    <w:rsid w:val="00F93F5A"/>
    <w:rsid w:val="00F94A89"/>
    <w:rsid w:val="00F95316"/>
    <w:rsid w:val="00F9584F"/>
    <w:rsid w:val="00FA198C"/>
    <w:rsid w:val="00FA2B27"/>
    <w:rsid w:val="00FA2DC1"/>
    <w:rsid w:val="00FA2EEE"/>
    <w:rsid w:val="00FA4AD5"/>
    <w:rsid w:val="00FA70DE"/>
    <w:rsid w:val="00FA76CD"/>
    <w:rsid w:val="00FB10EB"/>
    <w:rsid w:val="00FB263B"/>
    <w:rsid w:val="00FB2D8E"/>
    <w:rsid w:val="00FB2E69"/>
    <w:rsid w:val="00FB5B08"/>
    <w:rsid w:val="00FB5BC7"/>
    <w:rsid w:val="00FC189E"/>
    <w:rsid w:val="00FC1E7B"/>
    <w:rsid w:val="00FC3D0F"/>
    <w:rsid w:val="00FC5A8F"/>
    <w:rsid w:val="00FC604C"/>
    <w:rsid w:val="00FC6D45"/>
    <w:rsid w:val="00FD1B17"/>
    <w:rsid w:val="00FD2F24"/>
    <w:rsid w:val="00FD4E24"/>
    <w:rsid w:val="00FD5D29"/>
    <w:rsid w:val="00FE34FB"/>
    <w:rsid w:val="00FE3777"/>
    <w:rsid w:val="00FE406C"/>
    <w:rsid w:val="00FE489D"/>
    <w:rsid w:val="00FE6D85"/>
    <w:rsid w:val="00FE7EDE"/>
    <w:rsid w:val="00FF05F3"/>
    <w:rsid w:val="00FF21B2"/>
    <w:rsid w:val="00FF25A9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3313">
      <o:colormru v:ext="edit" colors="#2e3440,#fbfcfd,white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14E4"/>
    <w:pPr>
      <w:spacing w:after="80"/>
    </w:pPr>
    <w:rPr>
      <w:rFonts w:ascii="Geist" w:hAnsi="Geist"/>
      <w:color w:val="32383E"/>
      <w:kern w:val="20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5EF6"/>
    <w:pPr>
      <w:spacing w:before="100" w:beforeAutospacing="1" w:after="100" w:afterAutospacing="1"/>
      <w:outlineLvl w:val="0"/>
    </w:pPr>
    <w:rPr>
      <w:rFonts w:ascii="Geist SemiBold" w:hAnsi="Geist SemiBold"/>
      <w:color w:val="171A1C"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2C72"/>
    <w:pPr>
      <w:spacing w:before="100" w:beforeAutospacing="1"/>
      <w:outlineLvl w:val="1"/>
    </w:pPr>
    <w:rPr>
      <w:rFonts w:ascii="Geist Medium" w:hAnsi="Geist Medium"/>
      <w:bCs/>
      <w:color w:val="171A1C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233D9"/>
    <w:pPr>
      <w:spacing w:line="240" w:lineRule="auto"/>
      <w:contextualSpacing/>
    </w:pPr>
    <w:rPr>
      <w:rFonts w:ascii="Geist Bold" w:eastAsiaTheme="majorEastAsia" w:hAnsi="Geist Bold" w:cstheme="majorBidi"/>
      <w:color w:val="171A1C"/>
      <w:spacing w:val="-13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33D9"/>
    <w:rPr>
      <w:rFonts w:ascii="Geist Bold" w:eastAsiaTheme="majorEastAsia" w:hAnsi="Geist Bold" w:cstheme="majorBidi"/>
      <w:color w:val="171A1C"/>
      <w:spacing w:val="-13"/>
      <w:kern w:val="28"/>
      <w:sz w:val="40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412C72"/>
    <w:rPr>
      <w:rFonts w:ascii="Geist Medium" w:hAnsi="Geist Medium"/>
      <w:bCs/>
      <w:color w:val="171A1C"/>
      <w:kern w:val="20"/>
      <w:sz w:val="20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5F4A70"/>
    <w:pPr>
      <w:numPr>
        <w:ilvl w:val="1"/>
      </w:numPr>
      <w:spacing w:after="160"/>
    </w:pPr>
    <w:rPr>
      <w:rFonts w:ascii="Geist SemiBold" w:hAnsi="Geist SemiBold" w:cstheme="majorHAnsi"/>
      <w:color w:val="171A1C"/>
      <w:sz w:val="28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5F4A70"/>
    <w:rPr>
      <w:rFonts w:ascii="Geist SemiBold" w:hAnsi="Geist SemiBold" w:cstheme="majorHAnsi"/>
      <w:color w:val="171A1C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B73EF8"/>
    <w:rPr>
      <w:color w:val="1A2027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  <w:style w:type="character" w:customStyle="1" w:styleId="Heading1Char">
    <w:name w:val="Heading 1 Char"/>
    <w:basedOn w:val="DefaultParagraphFont"/>
    <w:link w:val="Heading1"/>
    <w:uiPriority w:val="9"/>
    <w:rsid w:val="00F75EF6"/>
    <w:rPr>
      <w:rFonts w:ascii="Geist SemiBold" w:hAnsi="Geist SemiBold"/>
      <w:color w:val="171A1C"/>
      <w:kern w:val="20"/>
      <w:sz w:val="24"/>
    </w:rPr>
  </w:style>
  <w:style w:type="paragraph" w:customStyle="1" w:styleId="Metadata">
    <w:name w:val="Metadata"/>
    <w:basedOn w:val="Normal"/>
    <w:link w:val="MetadataChar"/>
    <w:qFormat/>
    <w:rsid w:val="00F814E4"/>
    <w:pPr>
      <w:spacing w:before="100" w:beforeAutospacing="1"/>
    </w:pPr>
    <w:rPr>
      <w:color w:val="555E68"/>
      <w:kern w:val="16"/>
      <w:sz w:val="16"/>
      <w:szCs w:val="18"/>
    </w:rPr>
  </w:style>
  <w:style w:type="character" w:customStyle="1" w:styleId="MetadataChar">
    <w:name w:val="Metadata Char"/>
    <w:basedOn w:val="DefaultParagraphFont"/>
    <w:link w:val="Metadata"/>
    <w:rsid w:val="00F814E4"/>
    <w:rPr>
      <w:rFonts w:ascii="Geist" w:hAnsi="Geist"/>
      <w:color w:val="555E68"/>
      <w:kern w:val="16"/>
      <w:sz w:val="16"/>
      <w:szCs w:val="18"/>
    </w:rPr>
  </w:style>
  <w:style w:type="paragraph" w:customStyle="1" w:styleId="Chip">
    <w:name w:val="Chip"/>
    <w:basedOn w:val="Normal"/>
    <w:link w:val="ChipChar"/>
    <w:qFormat/>
    <w:rsid w:val="00F814E4"/>
    <w:pPr>
      <w:spacing w:after="0" w:line="240" w:lineRule="auto"/>
      <w:jc w:val="center"/>
    </w:pPr>
    <w:rPr>
      <w:rFonts w:ascii="Geist Medium" w:hAnsi="Geist Medium"/>
      <w:kern w:val="16"/>
      <w:sz w:val="16"/>
      <w:szCs w:val="16"/>
    </w:rPr>
  </w:style>
  <w:style w:type="character" w:customStyle="1" w:styleId="ChipChar">
    <w:name w:val="Chip Char"/>
    <w:basedOn w:val="DefaultParagraphFont"/>
    <w:link w:val="Chip"/>
    <w:rsid w:val="00F814E4"/>
    <w:rPr>
      <w:rFonts w:ascii="Geist Medium" w:hAnsi="Geist Medium"/>
      <w:color w:val="32383E"/>
      <w:kern w:val="16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2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tel:+852%206095%204241" TargetMode="External"/><Relationship Id="rId13" Type="http://schemas.openxmlformats.org/officeDocument/2006/relationships/hyperlink" Target="https://www.tecpal.com/" TargetMode="External"/><Relationship Id="rId18" Type="http://schemas.openxmlformats.org/officeDocument/2006/relationships/hyperlink" Target="https://github.com/prisma/extension-read-replicas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www.viu.com/" TargetMode="External"/><Relationship Id="rId17" Type="http://schemas.openxmlformats.org/officeDocument/2006/relationships/hyperlink" Target="https://mui.com/core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hku.hk/" TargetMode="External"/><Relationship Id="rId20" Type="http://schemas.openxmlformats.org/officeDocument/2006/relationships/hyperlink" Target="https://github.com/vercel/style-guide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wskwong.com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hkust.edu.hk/" TargetMode="External"/><Relationship Id="rId10" Type="http://schemas.openxmlformats.org/officeDocument/2006/relationships/hyperlink" Target="https://www.linkedin.com/in/mwskwong/" TargetMode="External"/><Relationship Id="rId19" Type="http://schemas.openxmlformats.org/officeDocument/2006/relationships/hyperlink" Target="https://valibot.dev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ontact@mwskwong.com" TargetMode="External"/><Relationship Id="rId14" Type="http://schemas.openxmlformats.org/officeDocument/2006/relationships/hyperlink" Target="http://www.edps.com.hk/" TargetMode="External"/><Relationship Id="rId22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3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Relationship Id="rId14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96EA4-DA89-47D1-A5DC-01004B57D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1</TotalTime>
  <Pages>1</Pages>
  <Words>452</Words>
  <Characters>3588</Characters>
  <Application>Microsoft Office Word</Application>
  <DocSecurity>0</DocSecurity>
  <Lines>92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thew Kwong's CV</vt:lpstr>
    </vt:vector>
  </TitlesOfParts>
  <Company/>
  <LinksUpToDate>false</LinksUpToDate>
  <CharactersWithSpaces>3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hew Kwong's CV</dc:title>
  <dc:subject/>
  <dc:creator>Matthew Kwong</dc:creator>
  <cp:keywords>cv</cp:keywords>
  <dc:description/>
  <cp:lastModifiedBy>Matthew Kwong</cp:lastModifiedBy>
  <cp:revision>756</cp:revision>
  <cp:lastPrinted>2024-01-30T11:59:00Z</cp:lastPrinted>
  <dcterms:created xsi:type="dcterms:W3CDTF">2023-09-27T12:04:00Z</dcterms:created>
  <dcterms:modified xsi:type="dcterms:W3CDTF">2024-02-08T1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